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C3A85" w14:textId="77777777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>Attachment No. 5 to Rector’s ordinance No. 22/2020</w:t>
      </w:r>
    </w:p>
    <w:p w14:paraId="0BEDED01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i/>
          <w:iCs/>
          <w:caps/>
          <w:sz w:val="22"/>
          <w:szCs w:val="22"/>
        </w:rPr>
      </w:pPr>
    </w:p>
    <w:p w14:paraId="41A9F1B7" w14:textId="77777777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caps/>
          <w:sz w:val="22"/>
          <w:szCs w:val="22"/>
        </w:rPr>
      </w:pPr>
      <w:r w:rsidRPr="00ED7947">
        <w:rPr>
          <w:rFonts w:hAnsi="Times New Roman" w:cs="Times New Roman"/>
          <w:b/>
          <w:bCs/>
          <w:caps/>
          <w:sz w:val="22"/>
          <w:szCs w:val="22"/>
        </w:rPr>
        <w:t xml:space="preserve">description of the course of study </w:t>
      </w:r>
    </w:p>
    <w:p w14:paraId="2FAAD5B8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sz w:val="22"/>
          <w:szCs w:val="22"/>
        </w:rPr>
      </w:pPr>
    </w:p>
    <w:tbl>
      <w:tblPr>
        <w:tblW w:w="9649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99"/>
        <w:gridCol w:w="1318"/>
        <w:gridCol w:w="6032"/>
      </w:tblGrid>
      <w:tr w:rsidR="00FE2DD9" w:rsidRPr="00ED7947" w14:paraId="27BB72B1" w14:textId="77777777">
        <w:trPr>
          <w:trHeight w:val="310"/>
          <w:jc w:val="center"/>
        </w:trPr>
        <w:tc>
          <w:tcPr>
            <w:tcW w:w="2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D5BE53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urse code</w:t>
            </w:r>
          </w:p>
        </w:tc>
        <w:tc>
          <w:tcPr>
            <w:tcW w:w="7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F33EC1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</w:tr>
      <w:tr w:rsidR="00FE2DD9" w:rsidRPr="00ED7947" w14:paraId="271F6EC0" w14:textId="77777777">
        <w:trPr>
          <w:trHeight w:val="300"/>
          <w:jc w:val="center"/>
        </w:trPr>
        <w:tc>
          <w:tcPr>
            <w:tcW w:w="22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BBE73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Name of the course in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62CEC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Polish</w:t>
            </w:r>
          </w:p>
        </w:tc>
        <w:tc>
          <w:tcPr>
            <w:tcW w:w="6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65033" w14:textId="5E6D101B" w:rsidR="00FE2DD9" w:rsidRPr="00ED7947" w:rsidRDefault="00AC566C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proofErr w:type="spellStart"/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Językoznawstwa</w:t>
            </w:r>
            <w:proofErr w:type="spellEnd"/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Kognitywnego</w:t>
            </w:r>
            <w:proofErr w:type="spellEnd"/>
          </w:p>
        </w:tc>
      </w:tr>
      <w:tr w:rsidR="00FE2DD9" w:rsidRPr="00ED7947" w14:paraId="20FF3599" w14:textId="77777777">
        <w:trPr>
          <w:trHeight w:val="300"/>
          <w:jc w:val="center"/>
        </w:trPr>
        <w:tc>
          <w:tcPr>
            <w:tcW w:w="22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87464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62CD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English</w:t>
            </w:r>
          </w:p>
        </w:tc>
        <w:tc>
          <w:tcPr>
            <w:tcW w:w="6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23DF2" w14:textId="03CCAF48" w:rsidR="00FE2DD9" w:rsidRPr="00ED7947" w:rsidRDefault="00F37138" w:rsidP="00F3713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gnitive Linguistics</w:t>
            </w:r>
          </w:p>
        </w:tc>
      </w:tr>
    </w:tbl>
    <w:p w14:paraId="79B7E966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sz w:val="22"/>
          <w:szCs w:val="22"/>
        </w:rPr>
      </w:pPr>
    </w:p>
    <w:p w14:paraId="1F81DE73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543FA6EF" w14:textId="3458CDE1" w:rsidR="00FE2DD9" w:rsidRPr="00ED7947" w:rsidRDefault="00AB4B2F" w:rsidP="001B6A1A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caps/>
          <w:sz w:val="22"/>
          <w:szCs w:val="22"/>
        </w:rPr>
      </w:pPr>
      <w:r>
        <w:rPr>
          <w:rFonts w:hAnsi="Times New Roman" w:cs="Times New Roman"/>
          <w:b/>
          <w:bCs/>
          <w:sz w:val="22"/>
          <w:szCs w:val="22"/>
        </w:rPr>
        <w:t xml:space="preserve">1. </w:t>
      </w:r>
      <w:r w:rsidR="003524A1" w:rsidRPr="00ED7947">
        <w:rPr>
          <w:rFonts w:hAnsi="Times New Roman" w:cs="Times New Roman"/>
          <w:b/>
          <w:bCs/>
          <w:sz w:val="22"/>
          <w:szCs w:val="22"/>
        </w:rPr>
        <w:t xml:space="preserve">LOCATION OF THE </w:t>
      </w:r>
      <w:r w:rsidR="003524A1" w:rsidRPr="00ED7947">
        <w:rPr>
          <w:rFonts w:hAnsi="Times New Roman" w:cs="Times New Roman"/>
          <w:b/>
          <w:bCs/>
          <w:caps/>
          <w:sz w:val="22"/>
          <w:szCs w:val="22"/>
        </w:rPr>
        <w:t>course</w:t>
      </w:r>
      <w:r w:rsidR="003524A1" w:rsidRPr="00ED7947">
        <w:rPr>
          <w:rFonts w:hAnsi="Times New Roman" w:cs="Times New Roman"/>
          <w:b/>
          <w:bCs/>
          <w:sz w:val="22"/>
          <w:szCs w:val="22"/>
        </w:rPr>
        <w:t xml:space="preserve"> OF STUDY </w:t>
      </w:r>
      <w:r w:rsidR="003524A1" w:rsidRPr="00ED7947">
        <w:rPr>
          <w:rFonts w:hAnsi="Times New Roman" w:cs="Times New Roman"/>
          <w:b/>
          <w:bCs/>
          <w:caps/>
          <w:sz w:val="22"/>
          <w:szCs w:val="22"/>
        </w:rPr>
        <w:t>within the system of studies</w:t>
      </w:r>
    </w:p>
    <w:tbl>
      <w:tblPr>
        <w:tblW w:w="96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024"/>
        <w:gridCol w:w="4646"/>
      </w:tblGrid>
      <w:tr w:rsidR="00FE2DD9" w:rsidRPr="00ED7947" w14:paraId="42F2DDB9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11C4" w14:textId="77777777" w:rsidR="00FE2DD9" w:rsidRPr="00ED7947" w:rsidRDefault="003524A1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1. Field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A581B" w14:textId="77777777" w:rsidR="00FE2DD9" w:rsidRPr="00AC566C" w:rsidRDefault="003524A1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English studies</w:t>
            </w:r>
          </w:p>
        </w:tc>
      </w:tr>
      <w:tr w:rsidR="00FE2DD9" w:rsidRPr="00ED7947" w14:paraId="5D339032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0DAD8" w14:textId="77777777" w:rsidR="00FE2DD9" w:rsidRPr="00ED7947" w:rsidRDefault="003524A1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2. Mode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88C1A" w14:textId="5D8CB881" w:rsidR="00FE2DD9" w:rsidRPr="00AC566C" w:rsidRDefault="003524A1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Full</w:t>
            </w:r>
            <w:r w:rsidR="007D0DE3">
              <w:rPr>
                <w:rFonts w:hAnsi="Times New Roman" w:cs="Times New Roman"/>
                <w:sz w:val="22"/>
                <w:szCs w:val="22"/>
              </w:rPr>
              <w:t>-</w:t>
            </w:r>
            <w:r w:rsidRPr="00AC566C">
              <w:rPr>
                <w:rFonts w:hAnsi="Times New Roman" w:cs="Times New Roman"/>
                <w:sz w:val="22"/>
                <w:szCs w:val="22"/>
              </w:rPr>
              <w:t>time/ Extramural</w:t>
            </w:r>
          </w:p>
        </w:tc>
      </w:tr>
      <w:tr w:rsidR="00FE2DD9" w:rsidRPr="00ED7947" w14:paraId="7A8CEE03" w14:textId="77777777">
        <w:trPr>
          <w:trHeight w:val="300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FA456" w14:textId="77777777" w:rsidR="00FE2DD9" w:rsidRPr="00ED7947" w:rsidRDefault="003524A1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3. Level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02660" w14:textId="19BCED59" w:rsidR="00FE2DD9" w:rsidRPr="00AC566C" w:rsidRDefault="000244FE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MA</w:t>
            </w:r>
          </w:p>
        </w:tc>
      </w:tr>
      <w:tr w:rsidR="00FE2DD9" w:rsidRPr="00ED7947" w14:paraId="64F94B62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93F1B0" w14:textId="77777777" w:rsidR="00FE2DD9" w:rsidRPr="00ED7947" w:rsidRDefault="003524A1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4. Profile of study*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BA582" w14:textId="77777777" w:rsidR="00FE2DD9" w:rsidRPr="00AC566C" w:rsidRDefault="003524A1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Academic</w:t>
            </w:r>
          </w:p>
        </w:tc>
      </w:tr>
      <w:tr w:rsidR="00FE2DD9" w:rsidRPr="00ED7947" w14:paraId="03F62055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DE2AA" w14:textId="77777777" w:rsidR="00FE2DD9" w:rsidRPr="00ED7947" w:rsidRDefault="003524A1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5. Person/s preparing the course description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D7B75" w14:textId="4F5EBDB9" w:rsidR="00FE2DD9" w:rsidRPr="00AC566C" w:rsidRDefault="003524A1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proofErr w:type="spellStart"/>
            <w:r w:rsidRPr="00AC566C">
              <w:rPr>
                <w:rFonts w:hAnsi="Times New Roman" w:cs="Times New Roman"/>
                <w:sz w:val="22"/>
                <w:szCs w:val="22"/>
              </w:rPr>
              <w:t>dr</w:t>
            </w:r>
            <w:proofErr w:type="spellEnd"/>
            <w:r w:rsidRPr="00AC566C">
              <w:rPr>
                <w:rFonts w:hAnsi="Times New Roman" w:cs="Times New Roman"/>
                <w:sz w:val="22"/>
                <w:szCs w:val="22"/>
              </w:rPr>
              <w:t xml:space="preserve"> </w:t>
            </w:r>
            <w:r w:rsidR="00F37138" w:rsidRPr="00AC566C">
              <w:rPr>
                <w:rFonts w:hAnsi="Times New Roman" w:cs="Times New Roman"/>
                <w:sz w:val="22"/>
                <w:szCs w:val="22"/>
              </w:rPr>
              <w:t>Shala Barczewska</w:t>
            </w:r>
          </w:p>
        </w:tc>
      </w:tr>
      <w:tr w:rsidR="00FE2DD9" w:rsidRPr="00ED7947" w14:paraId="26AEFAE0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4314C7" w14:textId="77777777" w:rsidR="00FE2DD9" w:rsidRPr="00ED7947" w:rsidRDefault="003524A1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6. Contact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0DD19" w14:textId="343DEB20" w:rsidR="00FE2DD9" w:rsidRPr="00AC566C" w:rsidRDefault="00937B95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hyperlink r:id="rId7" w:history="1">
              <w:r w:rsidR="00F37138" w:rsidRPr="00AC566C">
                <w:rPr>
                  <w:rStyle w:val="Hyperlink"/>
                  <w:rFonts w:hAnsi="Times New Roman" w:cs="Times New Roman"/>
                  <w:sz w:val="22"/>
                  <w:szCs w:val="22"/>
                </w:rPr>
                <w:t>sbar@ujk.edu.pl</w:t>
              </w:r>
            </w:hyperlink>
          </w:p>
        </w:tc>
      </w:tr>
    </w:tbl>
    <w:p w14:paraId="21DB2158" w14:textId="77777777" w:rsidR="00FE2DD9" w:rsidRPr="00ED7947" w:rsidRDefault="00FE2DD9" w:rsidP="001B6A1A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caps/>
          <w:sz w:val="22"/>
          <w:szCs w:val="22"/>
        </w:rPr>
      </w:pPr>
    </w:p>
    <w:p w14:paraId="6E9AE8C2" w14:textId="77777777" w:rsidR="00FE2DD9" w:rsidRPr="00ED7947" w:rsidRDefault="00FE2DD9" w:rsidP="001B6A1A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47E058BB" w14:textId="51B4DA6F" w:rsidR="00FE2DD9" w:rsidRPr="00ED7947" w:rsidRDefault="00AB4B2F" w:rsidP="001B6A1A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caps/>
          <w:sz w:val="22"/>
          <w:szCs w:val="22"/>
        </w:rPr>
      </w:pPr>
      <w:r>
        <w:rPr>
          <w:rFonts w:hAnsi="Times New Roman" w:cs="Times New Roman"/>
          <w:b/>
          <w:bCs/>
          <w:caps/>
          <w:sz w:val="22"/>
          <w:szCs w:val="22"/>
        </w:rPr>
        <w:t xml:space="preserve">2. </w:t>
      </w:r>
      <w:r w:rsidR="003524A1" w:rsidRPr="00ED7947">
        <w:rPr>
          <w:rFonts w:hAnsi="Times New Roman" w:cs="Times New Roman"/>
          <w:b/>
          <w:bCs/>
          <w:caps/>
          <w:sz w:val="22"/>
          <w:szCs w:val="22"/>
        </w:rPr>
        <w:t>General characteristicS of the course of study</w:t>
      </w:r>
    </w:p>
    <w:tbl>
      <w:tblPr>
        <w:tblW w:w="9724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052"/>
        <w:gridCol w:w="4672"/>
      </w:tblGrid>
      <w:tr w:rsidR="00FE2DD9" w:rsidRPr="00ED7947" w14:paraId="0257359F" w14:textId="77777777">
        <w:trPr>
          <w:trHeight w:val="222"/>
        </w:trPr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B8DA53" w14:textId="77777777" w:rsidR="00FE2DD9" w:rsidRPr="00ED7947" w:rsidRDefault="003524A1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.1. Language of instruction</w:t>
            </w:r>
          </w:p>
        </w:tc>
        <w:tc>
          <w:tcPr>
            <w:tcW w:w="4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9C5434" w14:textId="77777777" w:rsidR="00FE2DD9" w:rsidRPr="00ED7947" w:rsidRDefault="003524A1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nglish</w:t>
            </w:r>
          </w:p>
        </w:tc>
      </w:tr>
      <w:tr w:rsidR="00FE2DD9" w:rsidRPr="00ED7947" w14:paraId="071A1923" w14:textId="77777777">
        <w:trPr>
          <w:trHeight w:val="222"/>
        </w:trPr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0C95C" w14:textId="77777777" w:rsidR="00FE2DD9" w:rsidRPr="00ED7947" w:rsidRDefault="003524A1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.2. Prerequisites*</w:t>
            </w:r>
          </w:p>
        </w:tc>
        <w:tc>
          <w:tcPr>
            <w:tcW w:w="4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9BBE5" w14:textId="7051901C" w:rsidR="00FE2DD9" w:rsidRPr="00F96378" w:rsidRDefault="00661CE3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</w:tabs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A p</w:t>
            </w:r>
            <w:r w:rsidR="00F96378">
              <w:rPr>
                <w:rFonts w:hAnsi="Times New Roman" w:cs="Times New Roman"/>
                <w:sz w:val="22"/>
                <w:szCs w:val="22"/>
              </w:rPr>
              <w:t>assing grade for Introduction to Cognitive Linguistics</w:t>
            </w:r>
          </w:p>
        </w:tc>
      </w:tr>
    </w:tbl>
    <w:p w14:paraId="0F42F822" w14:textId="77777777" w:rsidR="00FE2DD9" w:rsidRPr="00ED7947" w:rsidRDefault="00FE2DD9" w:rsidP="001B6A1A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caps/>
          <w:sz w:val="22"/>
          <w:szCs w:val="22"/>
        </w:rPr>
      </w:pPr>
    </w:p>
    <w:p w14:paraId="1735EE78" w14:textId="77777777" w:rsidR="00FE2DD9" w:rsidRPr="00ED7947" w:rsidRDefault="00FE2DD9" w:rsidP="001B6A1A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0B0A3B54" w14:textId="2BADCA12" w:rsidR="00FE2DD9" w:rsidRPr="00ED7947" w:rsidRDefault="00AB4B2F" w:rsidP="001B6A1A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sz w:val="22"/>
          <w:szCs w:val="22"/>
        </w:rPr>
      </w:pPr>
      <w:r>
        <w:rPr>
          <w:rFonts w:hAnsi="Times New Roman" w:cs="Times New Roman"/>
          <w:b/>
          <w:bCs/>
          <w:sz w:val="22"/>
          <w:szCs w:val="22"/>
        </w:rPr>
        <w:t xml:space="preserve">3. </w:t>
      </w:r>
      <w:r w:rsidR="003524A1" w:rsidRPr="00ED7947">
        <w:rPr>
          <w:rFonts w:hAnsi="Times New Roman" w:cs="Times New Roman"/>
          <w:b/>
          <w:bCs/>
          <w:sz w:val="22"/>
          <w:szCs w:val="22"/>
        </w:rPr>
        <w:t>DETAILED CHARACTERISTICS OF THE COURSE OF STUDY</w:t>
      </w:r>
    </w:p>
    <w:tbl>
      <w:tblPr>
        <w:tblW w:w="9747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14"/>
        <w:gridCol w:w="1417"/>
        <w:gridCol w:w="6316"/>
      </w:tblGrid>
      <w:tr w:rsidR="00FE2DD9" w:rsidRPr="00ED7947" w14:paraId="33B5112D" w14:textId="77777777" w:rsidTr="00077D9F">
        <w:trPr>
          <w:trHeight w:val="222"/>
        </w:trPr>
        <w:tc>
          <w:tcPr>
            <w:tcW w:w="34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2AECE" w14:textId="154BCC9F" w:rsidR="00FE2DD9" w:rsidRPr="00ED7947" w:rsidRDefault="00AB4B2F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ind w:left="360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3.1 </w:t>
            </w:r>
            <w:r w:rsidR="003524A1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classes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48CB88" w14:textId="7FEA2D5E" w:rsidR="00FE2DD9" w:rsidRPr="00ED7947" w:rsidRDefault="003524A1" w:rsidP="001B6A1A">
            <w:pPr>
              <w:pStyle w:val="Normalny"/>
              <w:ind w:left="360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lectures (including e-learning)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FE2DD9" w:rsidRPr="00ED7947" w14:paraId="51A29EC4" w14:textId="77777777" w:rsidTr="00077D9F">
        <w:trPr>
          <w:trHeight w:val="442"/>
        </w:trPr>
        <w:tc>
          <w:tcPr>
            <w:tcW w:w="34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60AD0F" w14:textId="5DF2E746" w:rsidR="00FE2DD9" w:rsidRPr="00ED7947" w:rsidRDefault="00AB4B2F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3.2 </w:t>
            </w:r>
            <w:r w:rsidR="003524A1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Place of classes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BFDC0" w14:textId="39E685E5" w:rsidR="00FE2DD9" w:rsidRPr="00AC566C" w:rsidRDefault="003524A1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The Institute of Literature and L</w:t>
            </w:r>
            <w:r w:rsidR="00F37138" w:rsidRPr="00AC566C">
              <w:rPr>
                <w:rFonts w:hAnsi="Times New Roman" w:cs="Times New Roman"/>
                <w:sz w:val="22"/>
                <w:szCs w:val="22"/>
              </w:rPr>
              <w:t>i</w:t>
            </w:r>
            <w:r w:rsidRPr="00AC566C">
              <w:rPr>
                <w:rFonts w:hAnsi="Times New Roman" w:cs="Times New Roman"/>
                <w:sz w:val="22"/>
                <w:szCs w:val="22"/>
              </w:rPr>
              <w:t xml:space="preserve">nguistics, UJK, Kielce, </w:t>
            </w:r>
            <w:proofErr w:type="spellStart"/>
            <w:r w:rsidRPr="00AC566C">
              <w:rPr>
                <w:rFonts w:hAnsi="Times New Roman" w:cs="Times New Roman"/>
                <w:sz w:val="22"/>
                <w:szCs w:val="22"/>
              </w:rPr>
              <w:t>Uniwersytecka</w:t>
            </w:r>
            <w:proofErr w:type="spellEnd"/>
            <w:r w:rsidRPr="00AC566C">
              <w:rPr>
                <w:rFonts w:hAnsi="Times New Roman" w:cs="Times New Roman"/>
                <w:sz w:val="22"/>
                <w:szCs w:val="22"/>
              </w:rPr>
              <w:t xml:space="preserve"> 17</w:t>
            </w:r>
          </w:p>
        </w:tc>
      </w:tr>
      <w:tr w:rsidR="00FE2DD9" w:rsidRPr="00ED7947" w14:paraId="61C19A91" w14:textId="77777777" w:rsidTr="00077D9F">
        <w:trPr>
          <w:trHeight w:val="222"/>
        </w:trPr>
        <w:tc>
          <w:tcPr>
            <w:tcW w:w="34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1B43F" w14:textId="51AD99F4" w:rsidR="00FE2DD9" w:rsidRPr="00ED7947" w:rsidRDefault="00AB4B2F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3.3 </w:t>
            </w:r>
            <w:r w:rsidR="003524A1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assessment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CB612" w14:textId="55DB7EA3" w:rsidR="00FE2DD9" w:rsidRPr="00AC566C" w:rsidRDefault="00CA3E78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project (passing with a grade)</w:t>
            </w:r>
          </w:p>
        </w:tc>
      </w:tr>
      <w:tr w:rsidR="00FE2DD9" w:rsidRPr="00ED7947" w14:paraId="4E1E3CB6" w14:textId="77777777" w:rsidTr="00077D9F">
        <w:trPr>
          <w:trHeight w:val="222"/>
        </w:trPr>
        <w:tc>
          <w:tcPr>
            <w:tcW w:w="34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539832" w14:textId="20C578B1" w:rsidR="00FE2DD9" w:rsidRPr="00ED7947" w:rsidRDefault="00AB4B2F" w:rsidP="001B6A1A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3.4 </w:t>
            </w:r>
            <w:r w:rsidR="003524A1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Teaching methods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2A91B" w14:textId="6878823E" w:rsidR="00FE2DD9" w:rsidRPr="00AC566C" w:rsidRDefault="003524A1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direct teaching</w:t>
            </w:r>
            <w:r w:rsidR="005C0C3A">
              <w:rPr>
                <w:rFonts w:hAnsi="Times New Roman" w:cs="Times New Roman"/>
                <w:sz w:val="22"/>
                <w:szCs w:val="22"/>
              </w:rPr>
              <w:t xml:space="preserve">, </w:t>
            </w:r>
            <w:r w:rsidR="008D2916">
              <w:rPr>
                <w:rFonts w:hAnsi="Times New Roman" w:cs="Times New Roman"/>
                <w:sz w:val="22"/>
                <w:szCs w:val="22"/>
              </w:rPr>
              <w:t>discussion</w:t>
            </w:r>
          </w:p>
        </w:tc>
      </w:tr>
      <w:tr w:rsidR="00B354ED" w:rsidRPr="00ED7947" w14:paraId="7DFE6F75" w14:textId="77777777" w:rsidTr="00077D9F">
        <w:tc>
          <w:tcPr>
            <w:tcW w:w="20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BEC07" w14:textId="481C65A6" w:rsidR="00B354ED" w:rsidRPr="00ED7947" w:rsidRDefault="00AB4B2F" w:rsidP="001B6A1A">
            <w:pPr>
              <w:pStyle w:val="Normalny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3.5 </w:t>
            </w:r>
            <w:r w:rsidR="00B354ED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Bi</w:t>
            </w:r>
            <w:r w:rsidR="00077D9F">
              <w:rPr>
                <w:rFonts w:hAnsi="Times New Roman" w:cs="Times New Roman"/>
                <w:b/>
                <w:bCs/>
                <w:sz w:val="22"/>
                <w:szCs w:val="22"/>
              </w:rPr>
              <w:t>b</w:t>
            </w:r>
            <w:r w:rsidR="00B354ED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liography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6AC78C" w14:textId="68B42838" w:rsidR="00B354ED" w:rsidRPr="00ED7947" w:rsidRDefault="00EE283E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>R</w:t>
            </w:r>
            <w:r w:rsidR="00B354ED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quired reading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E6DEED" w14:textId="77777777" w:rsidR="00077D9F" w:rsidRPr="00077D9F" w:rsidRDefault="00077D9F" w:rsidP="001B6A1A">
            <w:pPr>
              <w:spacing w:line="240" w:lineRule="exact"/>
              <w:rPr>
                <w:rFonts w:eastAsia="Times New Roman"/>
                <w:sz w:val="20"/>
                <w:szCs w:val="20"/>
              </w:rPr>
            </w:pPr>
            <w:r w:rsidRPr="00077D9F">
              <w:rPr>
                <w:rFonts w:eastAsia="Times New Roman"/>
                <w:sz w:val="20"/>
                <w:szCs w:val="20"/>
              </w:rPr>
              <w:t>Geeraerts, Dirk (Ed.) (2006): Cognitive linguistics. Basic readings. Berlin, New York: Mouton de Gruyter (Cognitive linguistics research, 34).</w:t>
            </w:r>
          </w:p>
          <w:p w14:paraId="07030B0F" w14:textId="77777777" w:rsidR="00077D9F" w:rsidRPr="00077D9F" w:rsidRDefault="00077D9F" w:rsidP="001B6A1A">
            <w:pPr>
              <w:spacing w:line="240" w:lineRule="exact"/>
              <w:rPr>
                <w:kern w:val="1"/>
                <w:sz w:val="20"/>
                <w:szCs w:val="20"/>
              </w:rPr>
            </w:pPr>
            <w:r w:rsidRPr="00077D9F">
              <w:rPr>
                <w:kern w:val="1"/>
                <w:sz w:val="20"/>
                <w:szCs w:val="20"/>
              </w:rPr>
              <w:t xml:space="preserve">Ronald. W. Langacker </w:t>
            </w:r>
            <w:r w:rsidRPr="00077D9F">
              <w:rPr>
                <w:i/>
                <w:iCs/>
                <w:kern w:val="1"/>
                <w:sz w:val="20"/>
                <w:szCs w:val="20"/>
              </w:rPr>
              <w:t xml:space="preserve">Cognitive Grammar. A Basic Introduction. </w:t>
            </w:r>
            <w:r w:rsidRPr="00077D9F">
              <w:rPr>
                <w:kern w:val="1"/>
                <w:sz w:val="20"/>
                <w:szCs w:val="20"/>
              </w:rPr>
              <w:t>OUP 2008</w:t>
            </w:r>
          </w:p>
          <w:p w14:paraId="50BA2C55" w14:textId="77777777" w:rsidR="00B354ED" w:rsidRDefault="00077D9F" w:rsidP="001B6A1A">
            <w:pPr>
              <w:rPr>
                <w:rFonts w:eastAsia="Times New Roman"/>
                <w:sz w:val="20"/>
                <w:szCs w:val="20"/>
              </w:rPr>
            </w:pPr>
            <w:r w:rsidRPr="00077D9F">
              <w:rPr>
                <w:rFonts w:eastAsia="Times New Roman"/>
                <w:sz w:val="20"/>
                <w:szCs w:val="20"/>
              </w:rPr>
              <w:t>Fauconnier, Gilles; Turner, Mark (2002): The way we think. Conceptual blending and the mind's hidden complexities. New York: Basic Books.</w:t>
            </w:r>
          </w:p>
          <w:p w14:paraId="70761B33" w14:textId="1143951E" w:rsidR="00052342" w:rsidRPr="00077D9F" w:rsidRDefault="00052342" w:rsidP="001B6A1A">
            <w:pPr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052342">
              <w:rPr>
                <w:sz w:val="22"/>
                <w:szCs w:val="22"/>
                <w:highlight w:val="yellow"/>
              </w:rPr>
              <w:t xml:space="preserve">Kövecses, Zoltán; </w:t>
            </w:r>
            <w:proofErr w:type="spellStart"/>
            <w:r w:rsidRPr="00052342">
              <w:rPr>
                <w:sz w:val="22"/>
                <w:szCs w:val="22"/>
                <w:highlight w:val="yellow"/>
              </w:rPr>
              <w:t>Benczes</w:t>
            </w:r>
            <w:proofErr w:type="spellEnd"/>
            <w:r w:rsidRPr="00052342">
              <w:rPr>
                <w:sz w:val="22"/>
                <w:szCs w:val="22"/>
                <w:highlight w:val="yellow"/>
              </w:rPr>
              <w:t xml:space="preserve">, </w:t>
            </w:r>
            <w:proofErr w:type="spellStart"/>
            <w:r w:rsidRPr="00052342">
              <w:rPr>
                <w:sz w:val="22"/>
                <w:szCs w:val="22"/>
                <w:highlight w:val="yellow"/>
              </w:rPr>
              <w:t>Réka</w:t>
            </w:r>
            <w:proofErr w:type="spellEnd"/>
            <w:r w:rsidRPr="00052342">
              <w:rPr>
                <w:sz w:val="22"/>
                <w:szCs w:val="22"/>
                <w:highlight w:val="yellow"/>
              </w:rPr>
              <w:t xml:space="preserve"> (2010): Metaphor. A practical introduction. 2nd ed. Oxford, New York: OUP.</w:t>
            </w:r>
          </w:p>
        </w:tc>
      </w:tr>
      <w:tr w:rsidR="00B354ED" w:rsidRPr="00ED7947" w14:paraId="35901DA1" w14:textId="77777777" w:rsidTr="00077D9F">
        <w:tc>
          <w:tcPr>
            <w:tcW w:w="20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6C621" w14:textId="77777777" w:rsidR="00B354ED" w:rsidRPr="00ED7947" w:rsidRDefault="00B354ED" w:rsidP="001B6A1A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BA5C0" w14:textId="7A2BEF8C" w:rsidR="00B354ED" w:rsidRPr="00ED7947" w:rsidRDefault="00B354ED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urther reading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C07C1" w14:textId="77777777" w:rsidR="00B354ED" w:rsidRPr="00F34913" w:rsidRDefault="00B354ED" w:rsidP="001B6A1A">
            <w:pPr>
              <w:rPr>
                <w:sz w:val="22"/>
                <w:szCs w:val="22"/>
              </w:rPr>
            </w:pPr>
            <w:r w:rsidRPr="00F34913">
              <w:rPr>
                <w:sz w:val="22"/>
                <w:szCs w:val="22"/>
              </w:rPr>
              <w:t>Evans, Vyvyan (2007): A glossary of cognitive linguistics. Edinburgh: Edinburgh University Press.</w:t>
            </w:r>
          </w:p>
          <w:p w14:paraId="113227E5" w14:textId="77777777" w:rsidR="00B354ED" w:rsidRDefault="00B354ED" w:rsidP="001B6A1A">
            <w:pPr>
              <w:pStyle w:val="Normalny"/>
              <w:rPr>
                <w:rFonts w:hAnsi="Times New Roman" w:cs="Times New Roman"/>
                <w:color w:val="auto"/>
                <w:sz w:val="22"/>
                <w:szCs w:val="22"/>
              </w:rPr>
            </w:pPr>
            <w:r w:rsidRPr="00F34913">
              <w:rPr>
                <w:rFonts w:hAnsi="Times New Roman" w:cs="Times New Roman"/>
                <w:color w:val="auto"/>
                <w:sz w:val="22"/>
                <w:szCs w:val="22"/>
              </w:rPr>
              <w:t>Langacker, Ronald W. (2017): Ten lectures on the basics of cognitive grammar. Leiden: Boston; Brill (Distinguished lectures in cognitive linguistics, 3).</w:t>
            </w:r>
          </w:p>
          <w:p w14:paraId="4C31392F" w14:textId="77777777" w:rsidR="00B354ED" w:rsidRDefault="00B354ED" w:rsidP="001B6A1A">
            <w:pPr>
              <w:pStyle w:val="Normalny"/>
              <w:rPr>
                <w:rFonts w:eastAsia="Times New Roman" w:hAnsi="Times New Roman" w:cs="Times New Roman"/>
                <w:color w:val="auto"/>
                <w:sz w:val="22"/>
                <w:szCs w:val="22"/>
              </w:rPr>
            </w:pPr>
            <w:r w:rsidRPr="00B4343A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Langacker, Ronald W. (2017): Ten lectures on the elaboration of cognitive grammar. Leiden: Brill (Distinguished lectures in cognitive linguistics).</w:t>
            </w:r>
          </w:p>
          <w:p w14:paraId="3D2FB465" w14:textId="10F08EA7" w:rsidR="00E941A2" w:rsidRPr="00B4343A" w:rsidRDefault="00E941A2" w:rsidP="001B6A1A">
            <w:pPr>
              <w:pStyle w:val="Normalny"/>
              <w:rPr>
                <w:rFonts w:hAnsi="Times New Roman" w:cs="Times New Roman"/>
                <w:color w:val="auto"/>
                <w:sz w:val="22"/>
                <w:szCs w:val="22"/>
              </w:rPr>
            </w:pPr>
            <w:r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lastRenderedPageBreak/>
              <w:t>Hilbert, Martin (201</w:t>
            </w:r>
            <w:r w:rsidR="00DE48F4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5</w:t>
            </w:r>
            <w:r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 xml:space="preserve">). </w:t>
            </w:r>
            <w:hyperlink r:id="rId8" w:history="1">
              <w:r>
                <w:rPr>
                  <w:rStyle w:val="Hyperlink"/>
                </w:rPr>
                <w:t>A course in Cognitive Linguistics</w:t>
              </w:r>
            </w:hyperlink>
            <w:r w:rsidR="00DE48F4">
              <w:t xml:space="preserve">. </w:t>
            </w:r>
            <w:r w:rsidR="00DE48F4" w:rsidRPr="00DE48F4">
              <w:t>https://www.youtube.com/watch?v=WeH3C39Dawg</w:t>
            </w:r>
          </w:p>
          <w:p w14:paraId="5E426E58" w14:textId="176B9FDF" w:rsidR="00B354ED" w:rsidRPr="00ED7947" w:rsidRDefault="00B354ED" w:rsidP="001B6A1A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F34913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 xml:space="preserve">Relevant </w:t>
            </w:r>
            <w:r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s</w:t>
            </w:r>
            <w:r w:rsidRPr="00F34913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cholarly articles</w:t>
            </w:r>
          </w:p>
        </w:tc>
      </w:tr>
    </w:tbl>
    <w:p w14:paraId="74CD8665" w14:textId="77777777" w:rsidR="00FE2DD9" w:rsidRPr="00ED7947" w:rsidRDefault="00FE2DD9" w:rsidP="001B6A1A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sz w:val="22"/>
          <w:szCs w:val="22"/>
        </w:rPr>
      </w:pPr>
    </w:p>
    <w:p w14:paraId="0BA9D9E3" w14:textId="77777777" w:rsidR="00FE2DD9" w:rsidRPr="00ED7947" w:rsidRDefault="00FE2DD9" w:rsidP="001B6A1A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16B0979C" w14:textId="5496A74F" w:rsidR="00FE2DD9" w:rsidRPr="00ED7947" w:rsidRDefault="00BB5384" w:rsidP="001B6A1A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sz w:val="22"/>
          <w:szCs w:val="22"/>
        </w:rPr>
      </w:pPr>
      <w:r>
        <w:rPr>
          <w:rFonts w:hAnsi="Times New Roman" w:cs="Times New Roman"/>
          <w:b/>
          <w:bCs/>
          <w:caps/>
          <w:sz w:val="22"/>
          <w:szCs w:val="22"/>
        </w:rPr>
        <w:t xml:space="preserve">4. </w:t>
      </w:r>
      <w:r w:rsidR="003524A1" w:rsidRPr="00ED7947">
        <w:rPr>
          <w:rFonts w:hAnsi="Times New Roman" w:cs="Times New Roman"/>
          <w:b/>
          <w:bCs/>
          <w:caps/>
          <w:sz w:val="22"/>
          <w:szCs w:val="22"/>
        </w:rPr>
        <w:t>Objectives, syllabus CONTENT and intended LEARNING outcomes</w:t>
      </w:r>
      <w:r w:rsidR="003524A1" w:rsidRPr="00ED7947">
        <w:rPr>
          <w:rFonts w:hAnsi="Times New Roman" w:cs="Times New Roman"/>
          <w:b/>
          <w:bCs/>
          <w:sz w:val="22"/>
          <w:szCs w:val="22"/>
        </w:rPr>
        <w:t xml:space="preserve"> </w:t>
      </w:r>
    </w:p>
    <w:tbl>
      <w:tblPr>
        <w:tblW w:w="9775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775"/>
      </w:tblGrid>
      <w:tr w:rsidR="000B56F5" w:rsidRPr="00ED7947" w14:paraId="0A6BFF83" w14:textId="77777777" w:rsidTr="00653BBD">
        <w:trPr>
          <w:trHeight w:val="1381"/>
        </w:trPr>
        <w:tc>
          <w:tcPr>
            <w:tcW w:w="9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3F9AD6" w14:textId="5AB78EE6" w:rsidR="000B56F5" w:rsidRPr="00ED7947" w:rsidRDefault="00BB5384" w:rsidP="001B6A1A">
            <w:pPr>
              <w:pStyle w:val="Normalny"/>
              <w:ind w:left="360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4.1 </w:t>
            </w:r>
            <w:r w:rsidR="000B56F5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Course objectives (including form of classes) </w:t>
            </w:r>
          </w:p>
          <w:p w14:paraId="0823BD11" w14:textId="0F5E2F2C" w:rsidR="000B56F5" w:rsidRPr="00ED7947" w:rsidRDefault="000B56F5" w:rsidP="00BB5384">
            <w:pPr>
              <w:pStyle w:val="Normalny"/>
              <w:ind w:left="656" w:hanging="284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C1. Knowledge - </w:t>
            </w:r>
            <w:r w:rsidR="00594964">
              <w:rPr>
                <w:rFonts w:hAnsi="Times New Roman" w:cs="Times New Roman"/>
                <w:sz w:val="22"/>
                <w:szCs w:val="22"/>
              </w:rPr>
              <w:t xml:space="preserve">student is acquainted with the nuances of the </w:t>
            </w:r>
            <w:r>
              <w:rPr>
                <w:rFonts w:hAnsi="Times New Roman" w:cs="Times New Roman"/>
                <w:sz w:val="22"/>
                <w:szCs w:val="22"/>
              </w:rPr>
              <w:t xml:space="preserve">  important Cognitive Linguistics theories including Cognitive Grammar (Ronald Langacker), Conceptual Blending, Cognitive Metaphor theory, Frame Semantics</w:t>
            </w:r>
          </w:p>
          <w:p w14:paraId="5E18E6ED" w14:textId="522921BB" w:rsidR="000B56F5" w:rsidRPr="00ED7947" w:rsidRDefault="000B56F5" w:rsidP="00BB5384">
            <w:pPr>
              <w:pStyle w:val="Normalny"/>
              <w:ind w:left="656" w:hanging="284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  <w:u w:color="00000A"/>
              </w:rPr>
              <w:t xml:space="preserve">C2. Skills </w:t>
            </w:r>
            <w:r>
              <w:rPr>
                <w:rFonts w:hAnsi="Times New Roman" w:cs="Times New Roman"/>
                <w:sz w:val="22"/>
                <w:szCs w:val="22"/>
                <w:u w:color="00000A"/>
              </w:rPr>
              <w:t>–</w:t>
            </w:r>
            <w:r w:rsidRPr="00ED7947">
              <w:rPr>
                <w:rFonts w:hAnsi="Times New Roman" w:cs="Times New Roman"/>
                <w:sz w:val="22"/>
                <w:szCs w:val="22"/>
                <w:u w:color="00000A"/>
              </w:rPr>
              <w:t xml:space="preserve"> </w:t>
            </w:r>
            <w:r w:rsidR="00594964">
              <w:rPr>
                <w:rFonts w:hAnsi="Times New Roman" w:cs="Times New Roman"/>
                <w:sz w:val="22"/>
                <w:szCs w:val="22"/>
                <w:u w:color="00000A"/>
              </w:rPr>
              <w:t>student understands</w:t>
            </w:r>
            <w:r>
              <w:rPr>
                <w:rFonts w:hAnsi="Times New Roman" w:cs="Times New Roman"/>
                <w:sz w:val="22"/>
                <w:szCs w:val="22"/>
                <w:u w:color="00000A"/>
              </w:rPr>
              <w:t xml:space="preserve"> the analytical potential of the theories mentioned </w:t>
            </w:r>
          </w:p>
          <w:p w14:paraId="7C600350" w14:textId="396268E0" w:rsidR="000B56F5" w:rsidRPr="00ED7947" w:rsidRDefault="000B56F5" w:rsidP="00BB5384">
            <w:pPr>
              <w:pStyle w:val="Normalny"/>
              <w:ind w:left="656" w:hanging="284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C3. Social skills </w:t>
            </w:r>
            <w:r>
              <w:rPr>
                <w:rFonts w:hAnsi="Times New Roman" w:cs="Times New Roman"/>
                <w:sz w:val="22"/>
                <w:szCs w:val="22"/>
              </w:rPr>
              <w:t>–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</w:t>
            </w:r>
            <w:r w:rsidR="00594964">
              <w:rPr>
                <w:rFonts w:hAnsi="Times New Roman" w:cs="Times New Roman"/>
                <w:sz w:val="22"/>
                <w:szCs w:val="22"/>
              </w:rPr>
              <w:t xml:space="preserve">student is able to </w:t>
            </w:r>
            <w:r w:rsidR="00C677F1" w:rsidRPr="00ED7947">
              <w:rPr>
                <w:rFonts w:hAnsi="Times New Roman" w:cs="Times New Roman"/>
                <w:sz w:val="22"/>
                <w:szCs w:val="22"/>
                <w:u w:color="00000A"/>
              </w:rPr>
              <w:t>cond</w:t>
            </w:r>
            <w:r w:rsidR="00C677F1">
              <w:rPr>
                <w:rFonts w:hAnsi="Times New Roman" w:cs="Times New Roman"/>
                <w:sz w:val="22"/>
                <w:szCs w:val="22"/>
                <w:u w:color="00000A"/>
              </w:rPr>
              <w:t>u</w:t>
            </w:r>
            <w:r w:rsidR="00C677F1" w:rsidRPr="00ED7947">
              <w:rPr>
                <w:rFonts w:hAnsi="Times New Roman" w:cs="Times New Roman"/>
                <w:sz w:val="22"/>
                <w:szCs w:val="22"/>
                <w:u w:color="00000A"/>
              </w:rPr>
              <w:t xml:space="preserve">ct textual analysis using </w:t>
            </w:r>
            <w:r w:rsidR="00C677F1">
              <w:rPr>
                <w:rFonts w:hAnsi="Times New Roman" w:cs="Times New Roman"/>
                <w:sz w:val="22"/>
                <w:szCs w:val="22"/>
                <w:u w:color="00000A"/>
              </w:rPr>
              <w:t>at least one of the above-mentioned theories</w:t>
            </w:r>
          </w:p>
        </w:tc>
      </w:tr>
      <w:tr w:rsidR="000B56F5" w:rsidRPr="00ED7947" w14:paraId="45CBD417" w14:textId="77777777" w:rsidTr="00653BBD">
        <w:trPr>
          <w:trHeight w:val="2521"/>
        </w:trPr>
        <w:tc>
          <w:tcPr>
            <w:tcW w:w="9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60A59" w14:textId="5E5278D0" w:rsidR="000B56F5" w:rsidRPr="00ED7947" w:rsidRDefault="00BB5384" w:rsidP="001B6A1A">
            <w:pPr>
              <w:pStyle w:val="Normalny"/>
              <w:ind w:left="303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4.2 </w:t>
            </w:r>
            <w:r w:rsidR="000B56F5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Detailed syllabus (including form of classes)</w:t>
            </w:r>
          </w:p>
          <w:p w14:paraId="7037D64A" w14:textId="77777777" w:rsidR="000B56F5" w:rsidRPr="00ED7947" w:rsidRDefault="000B56F5" w:rsidP="001B6A1A">
            <w:pPr>
              <w:pStyle w:val="Normalny"/>
              <w:rPr>
                <w:rFonts w:hAnsi="Times New Roman" w:cs="Times New Roman"/>
                <w:b/>
                <w:bCs/>
                <w:sz w:val="22"/>
                <w:szCs w:val="22"/>
              </w:rPr>
            </w:pPr>
          </w:p>
          <w:p w14:paraId="2924CCB2" w14:textId="2C7EF401" w:rsidR="000B56F5" w:rsidRPr="00ED7947" w:rsidRDefault="000B56F5" w:rsidP="00BB5384">
            <w:pPr>
              <w:pStyle w:val="Normalny"/>
              <w:numPr>
                <w:ilvl w:val="0"/>
                <w:numId w:val="36"/>
              </w:numPr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 xml:space="preserve">Understanding Cognitive Linguistics </w:t>
            </w:r>
            <w:r w:rsidR="0033186B">
              <w:rPr>
                <w:rFonts w:hAnsi="Times New Roman" w:cs="Times New Roman"/>
                <w:sz w:val="22"/>
                <w:szCs w:val="22"/>
              </w:rPr>
              <w:t>with</w:t>
            </w:r>
            <w:r>
              <w:rPr>
                <w:rFonts w:hAnsi="Times New Roman" w:cs="Times New Roman"/>
                <w:sz w:val="22"/>
                <w:szCs w:val="22"/>
              </w:rPr>
              <w:t xml:space="preserve"> other theories of Linguistics</w:t>
            </w:r>
          </w:p>
          <w:p w14:paraId="03CD8D3A" w14:textId="2B445DA3" w:rsidR="000B56F5" w:rsidRDefault="000B56F5" w:rsidP="00BB5384">
            <w:pPr>
              <w:pStyle w:val="Normalny"/>
              <w:numPr>
                <w:ilvl w:val="0"/>
                <w:numId w:val="36"/>
              </w:numPr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Strengths and Weaknesses of the theories of Cognitive Metaphor and Cogn</w:t>
            </w:r>
            <w:r w:rsidR="00594964">
              <w:rPr>
                <w:rFonts w:hAnsi="Times New Roman" w:cs="Times New Roman"/>
                <w:sz w:val="22"/>
                <w:szCs w:val="22"/>
              </w:rPr>
              <w:t>i</w:t>
            </w:r>
            <w:r>
              <w:rPr>
                <w:rFonts w:hAnsi="Times New Roman" w:cs="Times New Roman"/>
                <w:sz w:val="22"/>
                <w:szCs w:val="22"/>
              </w:rPr>
              <w:t xml:space="preserve">tive Metonymy </w:t>
            </w:r>
          </w:p>
          <w:p w14:paraId="7FAFA543" w14:textId="77777777" w:rsidR="000B56F5" w:rsidRDefault="000B56F5" w:rsidP="00BB5384">
            <w:pPr>
              <w:pStyle w:val="Normalny"/>
              <w:numPr>
                <w:ilvl w:val="0"/>
                <w:numId w:val="36"/>
              </w:numPr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Strengths and Weaknesses of Conceptual blending</w:t>
            </w:r>
          </w:p>
          <w:p w14:paraId="1063E837" w14:textId="77777777" w:rsidR="000B56F5" w:rsidRDefault="000B56F5" w:rsidP="00BB5384">
            <w:pPr>
              <w:pStyle w:val="Normalny"/>
              <w:numPr>
                <w:ilvl w:val="0"/>
                <w:numId w:val="36"/>
              </w:numPr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Cognitive Grammar as an element of construal</w:t>
            </w:r>
          </w:p>
          <w:p w14:paraId="63D0369B" w14:textId="77777777" w:rsidR="000B56F5" w:rsidRPr="00ED7947" w:rsidRDefault="000B56F5" w:rsidP="00BB5384">
            <w:pPr>
              <w:pStyle w:val="Normalny"/>
              <w:numPr>
                <w:ilvl w:val="0"/>
                <w:numId w:val="36"/>
              </w:numPr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Applications of the above theories for textual analysis</w:t>
            </w:r>
          </w:p>
        </w:tc>
      </w:tr>
    </w:tbl>
    <w:p w14:paraId="0FB4EF73" w14:textId="77777777" w:rsidR="00FE2DD9" w:rsidRPr="00ED7947" w:rsidRDefault="00FE2DD9" w:rsidP="001B6A1A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2B52D5F6" w14:textId="77777777" w:rsidR="00FE2DD9" w:rsidRPr="00ED7947" w:rsidRDefault="003524A1" w:rsidP="001B6A1A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>4.3 Intended learning outcomes</w:t>
      </w:r>
    </w:p>
    <w:tbl>
      <w:tblPr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ook w:val="04A0" w:firstRow="1" w:lastRow="0" w:firstColumn="1" w:lastColumn="0" w:noHBand="0" w:noVBand="1"/>
      </w:tblPr>
      <w:tblGrid>
        <w:gridCol w:w="988"/>
        <w:gridCol w:w="6259"/>
        <w:gridCol w:w="2381"/>
      </w:tblGrid>
      <w:tr w:rsidR="00CA3E78" w:rsidRPr="00ED7947" w14:paraId="1AEA4EE3" w14:textId="77777777" w:rsidTr="00CA3E78">
        <w:trPr>
          <w:trHeight w:val="550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93" w:type="dxa"/>
            </w:tcMar>
            <w:vAlign w:val="center"/>
          </w:tcPr>
          <w:p w14:paraId="23E70746" w14:textId="77777777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ind w:left="113" w:right="113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de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0ED827" w14:textId="77777777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A student, who passed the course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3432" w14:textId="26456B84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Relation to learning outcomes</w:t>
            </w:r>
          </w:p>
        </w:tc>
      </w:tr>
      <w:tr w:rsidR="00CA3E78" w:rsidRPr="00ED7947" w14:paraId="3D19A31B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DB1BC" w14:textId="77777777" w:rsidR="00CA3E78" w:rsidRPr="00ED7947" w:rsidRDefault="00CA3E78" w:rsidP="00662A56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E12372" w14:textId="6C1603D3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caps/>
                <w:sz w:val="22"/>
                <w:szCs w:val="22"/>
              </w:rPr>
              <w:t>knowledge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:</w:t>
            </w:r>
          </w:p>
        </w:tc>
      </w:tr>
      <w:tr w:rsidR="00CA3E78" w:rsidRPr="00ED7947" w14:paraId="3E65DB6B" w14:textId="77777777" w:rsidTr="00CA3E78">
        <w:trPr>
          <w:trHeight w:val="40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9322B8" w14:textId="565D7BE3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W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7B380" w14:textId="460365B7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knows the methodology, </w:t>
            </w:r>
            <w:proofErr w:type="gramStart"/>
            <w:r w:rsidRPr="00ED7947">
              <w:rPr>
                <w:rFonts w:hAnsi="Times New Roman" w:cs="Times New Roman"/>
                <w:sz w:val="22"/>
                <w:szCs w:val="22"/>
              </w:rPr>
              <w:t>terminology</w:t>
            </w:r>
            <w:proofErr w:type="gramEnd"/>
            <w:r w:rsidRPr="00ED7947">
              <w:rPr>
                <w:rFonts w:hAnsi="Times New Roman" w:cs="Times New Roman"/>
                <w:sz w:val="22"/>
                <w:szCs w:val="22"/>
              </w:rPr>
              <w:t xml:space="preserve"> and the ways of development of philological sciences, especially </w:t>
            </w:r>
            <w:r w:rsidR="00594964">
              <w:rPr>
                <w:rFonts w:hAnsi="Times New Roman" w:cs="Times New Roman"/>
                <w:sz w:val="22"/>
                <w:szCs w:val="22"/>
              </w:rPr>
              <w:t>concerning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cognitive linguistics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E1A5B" w14:textId="5CD7B265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FILA2A _W0</w:t>
            </w:r>
            <w:r w:rsidR="003524A1" w:rsidRPr="00ED7947">
              <w:rPr>
                <w:rFonts w:hAnsi="Times New Roman" w:cs="Times New Roman"/>
                <w:sz w:val="22"/>
                <w:szCs w:val="22"/>
              </w:rPr>
              <w:t>6</w:t>
            </w:r>
          </w:p>
        </w:tc>
      </w:tr>
      <w:tr w:rsidR="00CA3E78" w:rsidRPr="00ED7947" w14:paraId="39102688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F60D9" w14:textId="4A6CB9FB" w:rsidR="00CA3E78" w:rsidRPr="00ED7947" w:rsidRDefault="00662A56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W02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5361E3" w14:textId="42CBF856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has knowledge concerning cognitive linguistics and its relation to other sciences.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DF2160" w14:textId="106C7F12" w:rsidR="00CA3E78" w:rsidRPr="00ED7947" w:rsidRDefault="00CA3E78" w:rsidP="00CA3E78">
            <w:pPr>
              <w:pStyle w:val="Heading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W0</w:t>
            </w:r>
            <w:r w:rsidR="003524A1" w:rsidRPr="00ED7947">
              <w:rPr>
                <w:rFonts w:eastAsia="Calibri Light" w:hAnsi="Times New Roman" w:cs="Times New Roman"/>
                <w:sz w:val="22"/>
                <w:szCs w:val="22"/>
              </w:rPr>
              <w:t>7</w:t>
            </w:r>
          </w:p>
        </w:tc>
      </w:tr>
      <w:tr w:rsidR="00CA3E78" w:rsidRPr="00ED7947" w14:paraId="7A4D148B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F9C9" w14:textId="77777777" w:rsidR="00CA3E78" w:rsidRPr="00ED7947" w:rsidRDefault="00CA3E78" w:rsidP="00662A56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A31443" w14:textId="2C58A711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ABILITIES:</w:t>
            </w:r>
          </w:p>
        </w:tc>
      </w:tr>
      <w:tr w:rsidR="00CA3E78" w:rsidRPr="00ED7947" w14:paraId="28A31373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2043" w14:textId="5B6694A5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U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4AFA3" w14:textId="1245FBC4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is able to recognize the linguistic realizations of the theories discussed in class (</w:t>
            </w:r>
            <w:proofErr w:type="gramStart"/>
            <w:r w:rsidRPr="00ED7947">
              <w:rPr>
                <w:rFonts w:hAnsi="Times New Roman" w:cs="Times New Roman"/>
                <w:sz w:val="22"/>
                <w:szCs w:val="22"/>
              </w:rPr>
              <w:t>e.g.</w:t>
            </w:r>
            <w:proofErr w:type="gramEnd"/>
            <w:r w:rsidRPr="00ED7947">
              <w:rPr>
                <w:rFonts w:hAnsi="Times New Roman" w:cs="Times New Roman"/>
                <w:sz w:val="22"/>
                <w:szCs w:val="22"/>
              </w:rPr>
              <w:t xml:space="preserve"> conceptual metaphors)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2DF72" w14:textId="37C54323" w:rsidR="00CA3E78" w:rsidRPr="00ED7947" w:rsidRDefault="00CA3E78" w:rsidP="00CA3E78">
            <w:pPr>
              <w:pStyle w:val="Heading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U03</w:t>
            </w:r>
          </w:p>
        </w:tc>
      </w:tr>
      <w:tr w:rsidR="00CA3E78" w:rsidRPr="00ED7947" w14:paraId="55C8ED3A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2DDFFF" w14:textId="09616E56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U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6FC79" w14:textId="0DDC60E1" w:rsidR="00CA3E78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is able to independently interpret linguistic events and </w:t>
            </w:r>
            <w:proofErr w:type="spellStart"/>
            <w:r w:rsidRPr="00ED7947">
              <w:rPr>
                <w:sz w:val="22"/>
                <w:szCs w:val="22"/>
              </w:rPr>
              <w:t>analyse</w:t>
            </w:r>
            <w:proofErr w:type="spellEnd"/>
            <w:r w:rsidRPr="00ED7947">
              <w:rPr>
                <w:sz w:val="22"/>
                <w:szCs w:val="22"/>
              </w:rPr>
              <w:t xml:space="preserve"> their causes and motivations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4088B2" w14:textId="3ED5ECEE" w:rsidR="00CA3E78" w:rsidRPr="00ED7947" w:rsidRDefault="00CA3E78" w:rsidP="00CA3E78">
            <w:pPr>
              <w:jc w:val="center"/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FILA1A_U04</w:t>
            </w:r>
          </w:p>
        </w:tc>
      </w:tr>
      <w:tr w:rsidR="00CA3E78" w:rsidRPr="00ED7947" w14:paraId="2D3F0505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C219F" w14:textId="77777777" w:rsidR="00CA3E78" w:rsidRPr="00ED7947" w:rsidRDefault="00CA3E78" w:rsidP="00662A56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41BEBD" w14:textId="07C3A0CA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caps/>
                <w:sz w:val="22"/>
                <w:szCs w:val="22"/>
              </w:rPr>
              <w:t>Social COMPETENCE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:</w:t>
            </w:r>
          </w:p>
        </w:tc>
      </w:tr>
      <w:tr w:rsidR="00CA3E78" w:rsidRPr="00ED7947" w14:paraId="56DF6037" w14:textId="77777777" w:rsidTr="00CA3E78">
        <w:trPr>
          <w:trHeight w:val="40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B058AC" w14:textId="79D29E66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K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69FBE" w14:textId="77777777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is fully aware of the possibilities and limitations resulting from the knowledge (s)he has gained in the process of education.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6B0D05" w14:textId="41A2D276" w:rsidR="00CA3E78" w:rsidRPr="00ED7947" w:rsidRDefault="00CA3E78" w:rsidP="00CA3E78">
            <w:pPr>
              <w:pStyle w:val="Heading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K02</w:t>
            </w:r>
          </w:p>
        </w:tc>
      </w:tr>
      <w:tr w:rsidR="00CA3E78" w:rsidRPr="00ED7947" w14:paraId="7FA0A7A4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B114B" w14:textId="2013A1FF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5358FD" w14:textId="77777777" w:rsidR="00CA3E78" w:rsidRPr="00ED7947" w:rsidRDefault="00CA3E78">
            <w:pPr>
              <w:rPr>
                <w:sz w:val="22"/>
                <w:szCs w:val="22"/>
              </w:rPr>
            </w:pP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9CD95" w14:textId="6BBD1F7D" w:rsidR="00CA3E78" w:rsidRPr="00ED7947" w:rsidRDefault="00CA3E78" w:rsidP="00CA3E78">
            <w:pPr>
              <w:jc w:val="center"/>
              <w:rPr>
                <w:sz w:val="22"/>
                <w:szCs w:val="22"/>
              </w:rPr>
            </w:pPr>
          </w:p>
        </w:tc>
      </w:tr>
    </w:tbl>
    <w:p w14:paraId="514C289A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1BE76AE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378"/>
        <w:gridCol w:w="378"/>
        <w:gridCol w:w="378"/>
        <w:gridCol w:w="377"/>
        <w:gridCol w:w="377"/>
        <w:gridCol w:w="379"/>
        <w:gridCol w:w="378"/>
        <w:gridCol w:w="377"/>
        <w:gridCol w:w="380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46"/>
      </w:tblGrid>
      <w:tr w:rsidR="00FE2DD9" w:rsidRPr="00ED7947" w14:paraId="3A986387" w14:textId="77777777">
        <w:trPr>
          <w:trHeight w:val="222"/>
        </w:trPr>
        <w:tc>
          <w:tcPr>
            <w:tcW w:w="9781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DBF024" w14:textId="372A8B0E" w:rsidR="00FE2DD9" w:rsidRPr="00ED7947" w:rsidRDefault="003524A1" w:rsidP="008E4276">
            <w:pPr>
              <w:pStyle w:val="Normalny"/>
              <w:numPr>
                <w:ilvl w:val="1"/>
                <w:numId w:val="37"/>
              </w:numPr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Methods of assessment of the intended learning outcomes</w:t>
            </w:r>
          </w:p>
        </w:tc>
      </w:tr>
      <w:tr w:rsidR="00FE2DD9" w:rsidRPr="00ED7947" w14:paraId="2363F715" w14:textId="77777777">
        <w:trPr>
          <w:trHeight w:val="250"/>
        </w:trPr>
        <w:tc>
          <w:tcPr>
            <w:tcW w:w="18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2F12B4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Teaching </w:t>
            </w:r>
          </w:p>
          <w:p w14:paraId="3FED4301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lastRenderedPageBreak/>
              <w:t>outcomes</w:t>
            </w:r>
          </w:p>
          <w:p w14:paraId="0C305F60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(code)</w:t>
            </w:r>
          </w:p>
        </w:tc>
        <w:tc>
          <w:tcPr>
            <w:tcW w:w="7917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C7A078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lastRenderedPageBreak/>
              <w:t>Method of assessment (+/-)</w:t>
            </w:r>
          </w:p>
        </w:tc>
      </w:tr>
      <w:tr w:rsidR="00FE2DD9" w:rsidRPr="00ED7947" w14:paraId="33ECF880" w14:textId="77777777" w:rsidTr="00122192">
        <w:trPr>
          <w:trHeight w:val="733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0AB227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14D9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xam oral/written*</w:t>
            </w:r>
          </w:p>
        </w:tc>
        <w:tc>
          <w:tcPr>
            <w:tcW w:w="1133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EBA33A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Test*</w:t>
            </w:r>
          </w:p>
        </w:tc>
        <w:tc>
          <w:tcPr>
            <w:tcW w:w="1135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E1D970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Project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5F70B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Effort </w:t>
            </w:r>
          </w:p>
          <w:p w14:paraId="6273B37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in class</w:t>
            </w:r>
            <w:r w:rsidRPr="00ED7947">
              <w:rPr>
                <w:rFonts w:hAnsi="Times New Roman" w:cs="Times New Roman"/>
                <w:b/>
                <w:bCs/>
                <w:spacing w:val="-2"/>
                <w:sz w:val="22"/>
                <w:szCs w:val="22"/>
              </w:rPr>
              <w:t>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B96CD3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elf-study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086C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Group work*           </w:t>
            </w:r>
          </w:p>
        </w:tc>
        <w:tc>
          <w:tcPr>
            <w:tcW w:w="1104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8FA656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Others* </w:t>
            </w:r>
            <w:proofErr w:type="gramStart"/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.g.</w:t>
            </w:r>
            <w:proofErr w:type="gramEnd"/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standardized test used in e-learning</w:t>
            </w:r>
          </w:p>
        </w:tc>
      </w:tr>
      <w:tr w:rsidR="00FE2DD9" w:rsidRPr="00ED7947" w14:paraId="07CAF767" w14:textId="77777777" w:rsidTr="00122192">
        <w:trPr>
          <w:trHeight w:val="373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61660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52C7A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3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D828B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5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9F2A5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7D2B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CBE6DD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647616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04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1326F8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</w:tr>
      <w:tr w:rsidR="00FE2DD9" w:rsidRPr="00ED7947" w14:paraId="2C46D707" w14:textId="77777777" w:rsidTr="00122192">
        <w:trPr>
          <w:trHeight w:val="260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1CED6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8A5D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8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2FB2A7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8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E5805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7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78807C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7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E605D1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79E48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8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4246A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7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9D1C28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80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DF9E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78144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AF35C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AEAD1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25D2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2BDA2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5C4311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58831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C68F4E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74631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AA607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901C4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46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98CEE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</w:tr>
      <w:tr w:rsidR="00EE283E" w:rsidRPr="00ED7947" w14:paraId="5DE30AC9" w14:textId="77777777" w:rsidTr="00122192">
        <w:trPr>
          <w:trHeight w:val="24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3F039" w14:textId="7E6DEBD4" w:rsidR="00EE283E" w:rsidRPr="00ED7947" w:rsidRDefault="00EE283E" w:rsidP="00EE283E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1</w:t>
            </w: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139BE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43D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48141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373635" w14:textId="0BEA57E0" w:rsidR="00EE283E" w:rsidRPr="00ED7947" w:rsidRDefault="00EE283E" w:rsidP="00EE283E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75B2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E0E77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BD90D" w14:textId="22EDE7E7" w:rsidR="00EE283E" w:rsidRPr="00ED7947" w:rsidRDefault="00EE283E" w:rsidP="00EE283E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62C35C" w14:textId="5F8EA90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D48CF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0F035F" w14:textId="7F8CAED7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119A6" w14:textId="449F119C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41A961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BD14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69092F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9208DE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6B20B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D2CDE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193B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BF4C5" w14:textId="2098C11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EA12F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E7638E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  <w:tr w:rsidR="00EE283E" w:rsidRPr="00ED7947" w14:paraId="44117C31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21B6CE" w14:textId="33EE28A3" w:rsidR="00EE283E" w:rsidRPr="00ED7947" w:rsidRDefault="00EE283E" w:rsidP="00EE283E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2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6EEB5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7D8D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55FD8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EC0D04" w14:textId="3839D596" w:rsidR="00EE283E" w:rsidRPr="00ED7947" w:rsidRDefault="00EE283E" w:rsidP="00EE283E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BC3EB9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F2B1A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E573DD" w14:textId="1BE63E92" w:rsidR="00EE283E" w:rsidRPr="00ED7947" w:rsidRDefault="00EE283E" w:rsidP="00EE283E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9AC2F3" w14:textId="7EF75A4A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3599B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56556C" w14:textId="4743F555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17F191" w14:textId="257359E0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B1FA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19B9DC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FBFA3F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C2E1C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41BF3C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52638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1CA5A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7CA607" w14:textId="1F344D79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FA316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456A7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  <w:tr w:rsidR="00EE283E" w:rsidRPr="00ED7947" w14:paraId="0C119022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D64967" w14:textId="45F5A740" w:rsidR="00EE283E" w:rsidRPr="00ED7947" w:rsidRDefault="00EE283E" w:rsidP="00EE283E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U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AD9F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17F78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809F8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741C69" w14:textId="1DC3B196" w:rsidR="00EE283E" w:rsidRPr="00ED7947" w:rsidRDefault="00EE283E" w:rsidP="00EE283E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72CE59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62FCE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8C27B1" w14:textId="6AFB1C9C" w:rsidR="00EE283E" w:rsidRPr="00ED7947" w:rsidRDefault="00EE283E" w:rsidP="00EE283E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DB96FA" w14:textId="724FC689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3BE151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FBADD" w14:textId="7EE4929E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F09357" w14:textId="554BB5CC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14F6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5F808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D3772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F78B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16B64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B56B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9DE81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79CDA8" w14:textId="348CE4B0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D39B3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F6907C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  <w:tr w:rsidR="00EE283E" w:rsidRPr="00ED7947" w14:paraId="1948F515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32CD7" w14:textId="0C91AA05" w:rsidR="00EE283E" w:rsidRPr="00ED7947" w:rsidRDefault="00EE283E" w:rsidP="00EE283E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U02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BE854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CCF8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7184C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F4B89" w14:textId="77809604" w:rsidR="00EE283E" w:rsidRPr="00ED7947" w:rsidRDefault="00EE283E" w:rsidP="00EE283E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1BC08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97631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C11735" w14:textId="3E858801" w:rsidR="00EE283E" w:rsidRPr="00ED7947" w:rsidRDefault="00EE283E" w:rsidP="00EE283E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A452C1" w14:textId="79806722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76B6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AF946C" w14:textId="7C06CC93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DDDCCE" w14:textId="548A41A1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6CC86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5174D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FBDF8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C0BB4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19A60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02FF68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0D20B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AC9733" w14:textId="1C2E039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31320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920B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  <w:tr w:rsidR="00EE283E" w:rsidRPr="00ED7947" w14:paraId="3AD4FD87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EEEFFC" w14:textId="4EFB5F18" w:rsidR="00EE283E" w:rsidRPr="00ED7947" w:rsidRDefault="00EE283E" w:rsidP="00EE283E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K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7969B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9832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89115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6AE37C" w14:textId="1B07FF15" w:rsidR="00EE283E" w:rsidRPr="00ED7947" w:rsidRDefault="00EE283E" w:rsidP="00EE283E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604AF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0E71F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7A42B" w14:textId="23BF679B" w:rsidR="00EE283E" w:rsidRPr="00EE283E" w:rsidRDefault="00EE283E" w:rsidP="00EE283E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E283E">
              <w:rPr>
                <w:rFonts w:hAnsi="Times New Roman" w:cs="Times New Roman"/>
                <w:b/>
                <w:bCs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A1D45F" w14:textId="4E017CCF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5D16A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3BE6B4" w14:textId="00F9429B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0E6AF9" w14:textId="57049441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A954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AE38F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CCF41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DCAD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1B467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6B0B1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952C40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CF6466" w14:textId="2C4C6E8E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4B6C0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7C339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  <w:tr w:rsidR="00EE283E" w:rsidRPr="00ED7947" w14:paraId="4C24181C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0F08AD" w14:textId="6D3AA8D0" w:rsidR="00EE283E" w:rsidRPr="00ED7947" w:rsidRDefault="00EE283E" w:rsidP="00EE283E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CC862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434D94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3DE3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70A757" w14:textId="1CD18433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D099C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7898E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5503DF" w14:textId="00F6659A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826273" w14:textId="2A1DFBF9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07807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D9036A" w14:textId="57D3F74B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4E8B3" w14:textId="65B8687D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400A2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D215AA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60DFF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D791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9186C1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EB72FA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6CAFE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C65ADF" w14:textId="0B3A07FE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990CBC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8A351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</w:tbl>
    <w:p w14:paraId="1FBDD911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513D346C" w14:textId="77777777" w:rsidR="00FE2DD9" w:rsidRPr="00ED7947" w:rsidRDefault="003524A1">
      <w:pPr>
        <w:pStyle w:val="Normalny"/>
        <w:rPr>
          <w:rFonts w:hAnsi="Times New Roman" w:cs="Times New Roman"/>
          <w:b/>
          <w:bCs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>*delete as appropriate</w:t>
      </w:r>
    </w:p>
    <w:p w14:paraId="3410E582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05"/>
        <w:gridCol w:w="1701"/>
        <w:gridCol w:w="6775"/>
      </w:tblGrid>
      <w:tr w:rsidR="00FE2DD9" w:rsidRPr="00ED7947" w14:paraId="748AF0D5" w14:textId="77777777">
        <w:trPr>
          <w:trHeight w:val="222"/>
        </w:trPr>
        <w:tc>
          <w:tcPr>
            <w:tcW w:w="9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4170A4" w14:textId="0727DF0B" w:rsidR="00FE2DD9" w:rsidRPr="00ED7947" w:rsidRDefault="008E4276" w:rsidP="008E4276">
            <w:pPr>
              <w:pStyle w:val="Normalny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4.5 </w:t>
            </w:r>
            <w:r w:rsidR="003524A1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riteria of assessment of the intended learning outcomes</w:t>
            </w:r>
          </w:p>
        </w:tc>
      </w:tr>
      <w:tr w:rsidR="00FE2DD9" w:rsidRPr="00ED7947" w14:paraId="300F3965" w14:textId="77777777" w:rsidTr="00CA3E78">
        <w:trPr>
          <w:trHeight w:val="662"/>
        </w:trPr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46107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class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F3880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B5DDEA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riterion of assessment</w:t>
            </w:r>
          </w:p>
        </w:tc>
      </w:tr>
      <w:tr w:rsidR="009C61F9" w:rsidRPr="00ED7947" w14:paraId="24B8332A" w14:textId="77777777" w:rsidTr="00CA3E78">
        <w:trPr>
          <w:trHeight w:val="250"/>
        </w:trPr>
        <w:tc>
          <w:tcPr>
            <w:tcW w:w="13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193" w:type="dxa"/>
            </w:tcMar>
            <w:vAlign w:val="center"/>
          </w:tcPr>
          <w:p w14:paraId="531993EF" w14:textId="77777777" w:rsidR="009C61F9" w:rsidRPr="00ED7947" w:rsidRDefault="009C61F9" w:rsidP="009C61F9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</w:tabs>
              <w:ind w:left="113" w:right="113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lecture (L) (including e-learning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D132A" w14:textId="77777777" w:rsidR="009C61F9" w:rsidRPr="00ED7947" w:rsidRDefault="009C61F9" w:rsidP="009C61F9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4F5D9" w14:textId="693E19DA" w:rsidR="009C61F9" w:rsidRPr="00ED7947" w:rsidRDefault="009C61F9" w:rsidP="009C61F9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satisfactorily </w:t>
            </w:r>
          </w:p>
        </w:tc>
      </w:tr>
      <w:tr w:rsidR="009C61F9" w:rsidRPr="00ED7947" w14:paraId="1215E15F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98FA7FA" w14:textId="77777777" w:rsidR="009C61F9" w:rsidRPr="00ED7947" w:rsidRDefault="009C61F9" w:rsidP="009C61F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C0ADF" w14:textId="77777777" w:rsidR="009C61F9" w:rsidRPr="00ED7947" w:rsidRDefault="009C61F9" w:rsidP="009C61F9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9D9D0" w14:textId="6029DECF" w:rsidR="009C61F9" w:rsidRPr="00ED7947" w:rsidRDefault="009C61F9" w:rsidP="009C61F9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satisfactorily </w:t>
            </w:r>
            <w:r>
              <w:rPr>
                <w:sz w:val="22"/>
                <w:szCs w:val="22"/>
              </w:rPr>
              <w:t>+ participation in class</w:t>
            </w:r>
          </w:p>
        </w:tc>
      </w:tr>
      <w:tr w:rsidR="009C61F9" w:rsidRPr="00ED7947" w14:paraId="3FDF0AD9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73C70F" w14:textId="77777777" w:rsidR="009C61F9" w:rsidRPr="00ED7947" w:rsidRDefault="009C61F9" w:rsidP="009C61F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88A94" w14:textId="77777777" w:rsidR="009C61F9" w:rsidRPr="00ED7947" w:rsidRDefault="009C61F9" w:rsidP="009C61F9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1A9E" w14:textId="08A14506" w:rsidR="009C61F9" w:rsidRPr="00ED7947" w:rsidRDefault="009C61F9" w:rsidP="009C61F9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Project completed</w:t>
            </w:r>
            <w:r>
              <w:rPr>
                <w:sz w:val="22"/>
                <w:szCs w:val="22"/>
              </w:rPr>
              <w:t xml:space="preserve"> exceptionally</w:t>
            </w:r>
            <w:r w:rsidRPr="00ED7947">
              <w:rPr>
                <w:sz w:val="22"/>
                <w:szCs w:val="22"/>
              </w:rPr>
              <w:t xml:space="preserve"> well</w:t>
            </w:r>
            <w:r>
              <w:rPr>
                <w:sz w:val="22"/>
                <w:szCs w:val="22"/>
              </w:rPr>
              <w:t>; or well + participation in class</w:t>
            </w:r>
          </w:p>
        </w:tc>
      </w:tr>
      <w:tr w:rsidR="009C61F9" w:rsidRPr="00ED7947" w14:paraId="0F6B084A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AFEC70" w14:textId="77777777" w:rsidR="009C61F9" w:rsidRPr="00ED7947" w:rsidRDefault="009C61F9" w:rsidP="009C61F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E7B12" w14:textId="77777777" w:rsidR="009C61F9" w:rsidRPr="00ED7947" w:rsidRDefault="009C61F9" w:rsidP="009C61F9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46172" w14:textId="6A66E534" w:rsidR="009C61F9" w:rsidRPr="00ED7947" w:rsidRDefault="009C61F9" w:rsidP="009C61F9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very well + participation in </w:t>
            </w:r>
            <w:r>
              <w:rPr>
                <w:sz w:val="22"/>
                <w:szCs w:val="22"/>
              </w:rPr>
              <w:t>class</w:t>
            </w:r>
          </w:p>
        </w:tc>
      </w:tr>
      <w:tr w:rsidR="009C61F9" w:rsidRPr="00ED7947" w14:paraId="28ADC5A6" w14:textId="77777777" w:rsidTr="00CA3E78">
        <w:trPr>
          <w:trHeight w:val="242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29C95D" w14:textId="77777777" w:rsidR="009C61F9" w:rsidRPr="00ED7947" w:rsidRDefault="009C61F9" w:rsidP="009C61F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EBD65" w14:textId="77777777" w:rsidR="009C61F9" w:rsidRPr="00ED7947" w:rsidRDefault="009C61F9" w:rsidP="009C61F9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47F8B" w14:textId="0B620410" w:rsidR="009C61F9" w:rsidRPr="00ED7947" w:rsidRDefault="009C61F9" w:rsidP="009C61F9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Project exceptionally well +</w:t>
            </w:r>
            <w:r w:rsidR="00594964">
              <w:rPr>
                <w:sz w:val="22"/>
                <w:szCs w:val="22"/>
              </w:rPr>
              <w:t xml:space="preserve"> </w:t>
            </w:r>
            <w:r w:rsidRPr="00ED7947">
              <w:rPr>
                <w:sz w:val="22"/>
                <w:szCs w:val="22"/>
              </w:rPr>
              <w:t xml:space="preserve">active participation in </w:t>
            </w:r>
            <w:r>
              <w:rPr>
                <w:sz w:val="22"/>
                <w:szCs w:val="22"/>
              </w:rPr>
              <w:t>class</w:t>
            </w:r>
          </w:p>
        </w:tc>
      </w:tr>
    </w:tbl>
    <w:p w14:paraId="1A599B76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AADB11D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470AF07" w14:textId="77777777" w:rsidR="00FE2DD9" w:rsidRPr="00ED7947" w:rsidRDefault="003524A1">
      <w:pPr>
        <w:pStyle w:val="Normalny"/>
        <w:widowControl w:val="0"/>
        <w:numPr>
          <w:ilvl w:val="0"/>
          <w:numId w:val="28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 xml:space="preserve">BALANCE OF ECTS  CREDITS – STUDENT’S WORK INPUT </w:t>
      </w: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617"/>
        <w:gridCol w:w="1440"/>
        <w:gridCol w:w="1724"/>
      </w:tblGrid>
      <w:tr w:rsidR="00FE2DD9" w:rsidRPr="00ED7947" w14:paraId="1BE34333" w14:textId="77777777">
        <w:trPr>
          <w:trHeight w:val="250"/>
        </w:trPr>
        <w:tc>
          <w:tcPr>
            <w:tcW w:w="66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F7855F" w14:textId="77777777" w:rsidR="00FE2DD9" w:rsidRPr="00ED7947" w:rsidRDefault="003524A1">
            <w:pPr>
              <w:pStyle w:val="Normalny"/>
              <w:tabs>
                <w:tab w:val="left" w:pos="70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ategory</w:t>
            </w:r>
          </w:p>
        </w:tc>
        <w:tc>
          <w:tcPr>
            <w:tcW w:w="3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C461A8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tudent's workload</w:t>
            </w:r>
          </w:p>
        </w:tc>
      </w:tr>
      <w:tr w:rsidR="00FE2DD9" w:rsidRPr="00ED7947" w14:paraId="4993344C" w14:textId="77777777">
        <w:trPr>
          <w:trHeight w:val="363"/>
        </w:trPr>
        <w:tc>
          <w:tcPr>
            <w:tcW w:w="661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95B4D8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47C0F3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ull-time</w:t>
            </w:r>
          </w:p>
          <w:p w14:paraId="35C1F52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tudies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5DE6F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xtramural studies</w:t>
            </w:r>
          </w:p>
        </w:tc>
      </w:tr>
      <w:tr w:rsidR="00FE2DD9" w:rsidRPr="00ED7947" w14:paraId="75CA007C" w14:textId="77777777">
        <w:trPr>
          <w:trHeight w:val="402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4A17B6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NUMBER OF HOURS WITH THE DIRECT PARTICIPATION OF THE TEACHER /CONTACT HOURS/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C5B43" w14:textId="2AD8F122" w:rsidR="00FE2DD9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C5F161" w14:textId="409C596B" w:rsidR="00FE2DD9" w:rsidRPr="00ED7947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0</w:t>
            </w:r>
          </w:p>
        </w:tc>
      </w:tr>
      <w:tr w:rsidR="00FE2DD9" w:rsidRPr="00ED7947" w14:paraId="102802BB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1849D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articipation in lectures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966B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60845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</w:t>
            </w:r>
          </w:p>
        </w:tc>
      </w:tr>
      <w:tr w:rsidR="00FE2DD9" w:rsidRPr="00ED7947" w14:paraId="1A1CF6E2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FD743B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articipation in classes, seminars, laboratories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0F365" w14:textId="749431EC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5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663C1E" w14:textId="2A207F0A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FE2DD9" w:rsidRPr="00ED7947" w14:paraId="2D7D40A3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8F349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INDEPENDENT WORK OF THE STUDENT/NON-CONTACT HOURS/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9EA9E" w14:textId="5B2347D7" w:rsidR="00FE2DD9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7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FAAAF4" w14:textId="0934521C" w:rsidR="00FE2DD9" w:rsidRPr="00ED7947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80</w:t>
            </w:r>
          </w:p>
        </w:tc>
      </w:tr>
      <w:tr w:rsidR="00FE2DD9" w:rsidRPr="00ED7947" w14:paraId="6C4D6A73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7991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for the lecture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B58D09" w14:textId="5E97D6DF" w:rsidR="00FE2DD9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F0788B" w14:textId="20B7145F" w:rsidR="00FE2DD9" w:rsidRPr="00ED7947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0</w:t>
            </w:r>
          </w:p>
        </w:tc>
      </w:tr>
      <w:tr w:rsidR="00CA3E78" w:rsidRPr="00ED7947" w14:paraId="43317DF8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D19D6B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for the exam/test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90E14B" w14:textId="6FDA4FC8" w:rsidR="00CA3E78" w:rsidRPr="00ED7947" w:rsidRDefault="00CA3E78" w:rsidP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1FE8C4" w14:textId="4A8E6615" w:rsidR="00CA3E78" w:rsidRPr="00ED7947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20</w:t>
            </w:r>
          </w:p>
        </w:tc>
      </w:tr>
      <w:tr w:rsidR="00FE2DD9" w:rsidRPr="00ED7947" w14:paraId="05C797A1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A79F8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lastRenderedPageBreak/>
              <w:t>Gathering materials for the project/Internet query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E607FD" w14:textId="4C69DBA4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D8081" w14:textId="10DD647A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CA3E78" w:rsidRPr="00ED7947" w14:paraId="46A13E00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0A8E5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of multimedia present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2C35E0" w14:textId="4AC16691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BC6A9" w14:textId="2C9BCCF5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CA3E78" w:rsidRPr="00ED7947" w14:paraId="2C94075A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A38025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TOTAL NUMBER OF HOUR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7B8C7" w14:textId="23EEFB1F" w:rsidR="00CA3E78" w:rsidRPr="00ED7947" w:rsidRDefault="00CA3E78" w:rsidP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859A6" w14:textId="79CF7550" w:rsidR="00CA3E78" w:rsidRPr="00ED7947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0</w:t>
            </w:r>
          </w:p>
        </w:tc>
      </w:tr>
      <w:tr w:rsidR="00CA3E78" w:rsidRPr="00ED7947" w14:paraId="55151087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ADD90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ECTS credits for the course of stud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2BD4B" w14:textId="402AF1F7" w:rsidR="00CA3E78" w:rsidRPr="00ED7947" w:rsidRDefault="00CA3E78" w:rsidP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4DA3C" w14:textId="48CEC7E8" w:rsidR="00CA3E78" w:rsidRPr="00ED7947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</w:tr>
    </w:tbl>
    <w:p w14:paraId="2427F7FE" w14:textId="77777777" w:rsidR="00FE2DD9" w:rsidRPr="00ED7947" w:rsidRDefault="00FE2DD9" w:rsidP="00662A56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2C6182CC" w14:textId="77777777" w:rsidR="00FE2DD9" w:rsidRPr="00ED7947" w:rsidRDefault="003524A1">
      <w:pPr>
        <w:pStyle w:val="Normalny"/>
        <w:rPr>
          <w:rFonts w:hAnsi="Times New Roman" w:cs="Times New Roman"/>
          <w:b/>
          <w:bCs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>*delete as appropriate</w:t>
      </w:r>
    </w:p>
    <w:p w14:paraId="33E39670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i/>
          <w:iCs/>
          <w:sz w:val="22"/>
          <w:szCs w:val="22"/>
        </w:rPr>
      </w:pPr>
    </w:p>
    <w:p w14:paraId="3D0F27B8" w14:textId="77777777" w:rsidR="00FE2DD9" w:rsidRPr="00ED7947" w:rsidRDefault="003524A1">
      <w:pPr>
        <w:pStyle w:val="Normalny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 xml:space="preserve">Accepted for execution </w:t>
      </w:r>
      <w:r w:rsidRPr="00ED7947">
        <w:rPr>
          <w:rFonts w:hAnsi="Times New Roman" w:cs="Times New Roman"/>
          <w:i/>
          <w:iCs/>
          <w:sz w:val="22"/>
          <w:szCs w:val="22"/>
        </w:rPr>
        <w:t>(date and legible signatures of the teachers running the course in the given academic year)</w:t>
      </w:r>
    </w:p>
    <w:p w14:paraId="0973A04E" w14:textId="77777777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16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 xml:space="preserve">        </w:t>
      </w:r>
    </w:p>
    <w:p w14:paraId="38C569B4" w14:textId="013363BB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16"/>
        <w:rPr>
          <w:rFonts w:hAnsi="Times New Roman" w:cs="Times New Roman"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 xml:space="preserve">     .......................................................................................................................</w:t>
      </w:r>
    </w:p>
    <w:sectPr w:rsidR="00FE2DD9" w:rsidRPr="00ED7947">
      <w:headerReference w:type="default" r:id="rId9"/>
      <w:footerReference w:type="default" r:id="rId10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C993B" w14:textId="77777777" w:rsidR="00036CEA" w:rsidRDefault="00036CEA">
      <w:r>
        <w:separator/>
      </w:r>
    </w:p>
  </w:endnote>
  <w:endnote w:type="continuationSeparator" w:id="0">
    <w:p w14:paraId="726F8F77" w14:textId="77777777" w:rsidR="00036CEA" w:rsidRDefault="00036C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11F78" w14:textId="77777777" w:rsidR="00FE2DD9" w:rsidRDefault="00FE2D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9135A" w14:textId="77777777" w:rsidR="00036CEA" w:rsidRDefault="00036CEA">
      <w:r>
        <w:separator/>
      </w:r>
    </w:p>
  </w:footnote>
  <w:footnote w:type="continuationSeparator" w:id="0">
    <w:p w14:paraId="541DEA04" w14:textId="77777777" w:rsidR="00036CEA" w:rsidRDefault="00036C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D1422" w14:textId="77777777" w:rsidR="00FE2DD9" w:rsidRDefault="00FE2DD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2C2"/>
    <w:multiLevelType w:val="multilevel"/>
    <w:tmpl w:val="062882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1" w15:restartNumberingAfterBreak="0">
    <w:nsid w:val="040273AC"/>
    <w:multiLevelType w:val="multilevel"/>
    <w:tmpl w:val="D820D2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45F5BE7"/>
    <w:multiLevelType w:val="multilevel"/>
    <w:tmpl w:val="F4E20532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3" w15:restartNumberingAfterBreak="0">
    <w:nsid w:val="0D070181"/>
    <w:multiLevelType w:val="multilevel"/>
    <w:tmpl w:val="D1BA86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0E3A08A3"/>
    <w:multiLevelType w:val="multilevel"/>
    <w:tmpl w:val="F8FC5E48"/>
    <w:styleLink w:val="List2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2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16"/>
        <w:szCs w:val="16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5" w15:restartNumberingAfterBreak="0">
    <w:nsid w:val="10FF2BD0"/>
    <w:multiLevelType w:val="multilevel"/>
    <w:tmpl w:val="0A4C484E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6" w15:restartNumberingAfterBreak="0">
    <w:nsid w:val="13D03F61"/>
    <w:multiLevelType w:val="multilevel"/>
    <w:tmpl w:val="80D04890"/>
    <w:styleLink w:val="Numery"/>
    <w:lvl w:ilvl="0">
      <w:start w:val="1"/>
      <w:numFmt w:val="decimal"/>
      <w:lvlText w:val="%1."/>
      <w:lvlJc w:val="left"/>
      <w:pPr>
        <w:tabs>
          <w:tab w:val="num" w:pos="327"/>
        </w:tabs>
        <w:ind w:left="3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."/>
      <w:lvlJc w:val="left"/>
      <w:pPr>
        <w:tabs>
          <w:tab w:val="num" w:pos="687"/>
        </w:tabs>
        <w:ind w:left="6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."/>
      <w:lvlJc w:val="left"/>
      <w:pPr>
        <w:tabs>
          <w:tab w:val="num" w:pos="1047"/>
        </w:tabs>
        <w:ind w:left="10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."/>
      <w:lvlJc w:val="left"/>
      <w:pPr>
        <w:tabs>
          <w:tab w:val="num" w:pos="1407"/>
        </w:tabs>
        <w:ind w:left="14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."/>
      <w:lvlJc w:val="left"/>
      <w:pPr>
        <w:tabs>
          <w:tab w:val="num" w:pos="1767"/>
        </w:tabs>
        <w:ind w:left="176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."/>
      <w:lvlJc w:val="left"/>
      <w:pPr>
        <w:tabs>
          <w:tab w:val="num" w:pos="2127"/>
        </w:tabs>
        <w:ind w:left="21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."/>
      <w:lvlJc w:val="left"/>
      <w:pPr>
        <w:tabs>
          <w:tab w:val="num" w:pos="2487"/>
        </w:tabs>
        <w:ind w:left="24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."/>
      <w:lvlJc w:val="left"/>
      <w:pPr>
        <w:tabs>
          <w:tab w:val="num" w:pos="2847"/>
        </w:tabs>
        <w:ind w:left="28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."/>
      <w:lvlJc w:val="left"/>
      <w:pPr>
        <w:tabs>
          <w:tab w:val="num" w:pos="3207"/>
        </w:tabs>
        <w:ind w:left="32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</w:abstractNum>
  <w:abstractNum w:abstractNumId="7" w15:restartNumberingAfterBreak="0">
    <w:nsid w:val="165A2104"/>
    <w:multiLevelType w:val="multilevel"/>
    <w:tmpl w:val="B302C87A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8" w15:restartNumberingAfterBreak="0">
    <w:nsid w:val="1AC52120"/>
    <w:multiLevelType w:val="multilevel"/>
    <w:tmpl w:val="20C68BFA"/>
    <w:lvl w:ilvl="0">
      <w:start w:val="1"/>
      <w:numFmt w:val="decimal"/>
      <w:lvlText w:val="%1."/>
      <w:lvlJc w:val="left"/>
      <w:pPr>
        <w:tabs>
          <w:tab w:val="num" w:pos="327"/>
        </w:tabs>
        <w:ind w:left="3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."/>
      <w:lvlJc w:val="left"/>
      <w:pPr>
        <w:tabs>
          <w:tab w:val="num" w:pos="687"/>
        </w:tabs>
        <w:ind w:left="6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."/>
      <w:lvlJc w:val="left"/>
      <w:pPr>
        <w:tabs>
          <w:tab w:val="num" w:pos="1047"/>
        </w:tabs>
        <w:ind w:left="10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."/>
      <w:lvlJc w:val="left"/>
      <w:pPr>
        <w:tabs>
          <w:tab w:val="num" w:pos="1407"/>
        </w:tabs>
        <w:ind w:left="14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."/>
      <w:lvlJc w:val="left"/>
      <w:pPr>
        <w:tabs>
          <w:tab w:val="num" w:pos="1767"/>
        </w:tabs>
        <w:ind w:left="176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."/>
      <w:lvlJc w:val="left"/>
      <w:pPr>
        <w:tabs>
          <w:tab w:val="num" w:pos="2127"/>
        </w:tabs>
        <w:ind w:left="21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."/>
      <w:lvlJc w:val="left"/>
      <w:pPr>
        <w:tabs>
          <w:tab w:val="num" w:pos="2487"/>
        </w:tabs>
        <w:ind w:left="24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."/>
      <w:lvlJc w:val="left"/>
      <w:pPr>
        <w:tabs>
          <w:tab w:val="num" w:pos="2847"/>
        </w:tabs>
        <w:ind w:left="28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."/>
      <w:lvlJc w:val="left"/>
      <w:pPr>
        <w:tabs>
          <w:tab w:val="num" w:pos="3207"/>
        </w:tabs>
        <w:ind w:left="32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</w:abstractNum>
  <w:abstractNum w:abstractNumId="9" w15:restartNumberingAfterBreak="0">
    <w:nsid w:val="203F36B6"/>
    <w:multiLevelType w:val="multilevel"/>
    <w:tmpl w:val="477E2006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10" w15:restartNumberingAfterBreak="0">
    <w:nsid w:val="21394F69"/>
    <w:multiLevelType w:val="multilevel"/>
    <w:tmpl w:val="81B47052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4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1" w15:restartNumberingAfterBreak="0">
    <w:nsid w:val="2189422C"/>
    <w:multiLevelType w:val="multilevel"/>
    <w:tmpl w:val="8A6AA3E6"/>
    <w:styleLink w:val="List3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4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2" w15:restartNumberingAfterBreak="0">
    <w:nsid w:val="264C64E8"/>
    <w:multiLevelType w:val="multilevel"/>
    <w:tmpl w:val="E8C6A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13" w15:restartNumberingAfterBreak="0">
    <w:nsid w:val="279E17EE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4" w15:restartNumberingAfterBreak="0">
    <w:nsid w:val="27B7589A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5" w15:restartNumberingAfterBreak="0">
    <w:nsid w:val="2F7F4515"/>
    <w:multiLevelType w:val="multilevel"/>
    <w:tmpl w:val="ECE828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16" w15:restartNumberingAfterBreak="0">
    <w:nsid w:val="3A4D4C0D"/>
    <w:multiLevelType w:val="multilevel"/>
    <w:tmpl w:val="A246D52E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2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7" w15:restartNumberingAfterBreak="0">
    <w:nsid w:val="41952E0B"/>
    <w:multiLevelType w:val="multilevel"/>
    <w:tmpl w:val="41BACBD6"/>
    <w:styleLink w:val="List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5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8" w15:restartNumberingAfterBreak="0">
    <w:nsid w:val="42C70502"/>
    <w:multiLevelType w:val="multilevel"/>
    <w:tmpl w:val="A4DACBA0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9" w15:restartNumberingAfterBreak="0">
    <w:nsid w:val="430F61EA"/>
    <w:multiLevelType w:val="multilevel"/>
    <w:tmpl w:val="4254FE6E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20" w15:restartNumberingAfterBreak="0">
    <w:nsid w:val="4C1B5DE5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1" w15:restartNumberingAfterBreak="0">
    <w:nsid w:val="4E346152"/>
    <w:multiLevelType w:val="multilevel"/>
    <w:tmpl w:val="03E26A5E"/>
    <w:lvl w:ilvl="0">
      <w:start w:val="1"/>
      <w:numFmt w:val="decimal"/>
      <w:lvlText w:val="%1."/>
      <w:lvlJc w:val="left"/>
      <w:pPr>
        <w:ind w:left="660" w:hanging="3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ind w:left="960" w:hanging="6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ind w:left="960" w:hanging="6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ind w:left="1560" w:hanging="12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ind w:left="1560" w:hanging="12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2" w15:restartNumberingAfterBreak="0">
    <w:nsid w:val="532A2DC0"/>
    <w:multiLevelType w:val="multilevel"/>
    <w:tmpl w:val="A09280CA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23" w15:restartNumberingAfterBreak="0">
    <w:nsid w:val="54A635E1"/>
    <w:multiLevelType w:val="multilevel"/>
    <w:tmpl w:val="58C62B9E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24" w15:restartNumberingAfterBreak="0">
    <w:nsid w:val="56A54EF2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5" w15:restartNumberingAfterBreak="0">
    <w:nsid w:val="58656969"/>
    <w:multiLevelType w:val="multilevel"/>
    <w:tmpl w:val="808CF948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26" w15:restartNumberingAfterBreak="0">
    <w:nsid w:val="593A3E7F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7" w15:restartNumberingAfterBreak="0">
    <w:nsid w:val="60E043D1"/>
    <w:multiLevelType w:val="hybridMultilevel"/>
    <w:tmpl w:val="F94C9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FE6B59"/>
    <w:multiLevelType w:val="multilevel"/>
    <w:tmpl w:val="13B8B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29" w15:restartNumberingAfterBreak="0">
    <w:nsid w:val="640B4D0C"/>
    <w:multiLevelType w:val="multilevel"/>
    <w:tmpl w:val="07DA8118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3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30" w15:restartNumberingAfterBreak="0">
    <w:nsid w:val="66202907"/>
    <w:multiLevelType w:val="multilevel"/>
    <w:tmpl w:val="472CB8DA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31" w15:restartNumberingAfterBreak="0">
    <w:nsid w:val="687E6583"/>
    <w:multiLevelType w:val="multilevel"/>
    <w:tmpl w:val="1CDA2A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32" w15:restartNumberingAfterBreak="0">
    <w:nsid w:val="6CCB7A99"/>
    <w:multiLevelType w:val="multilevel"/>
    <w:tmpl w:val="492EC1C4"/>
    <w:styleLink w:val="List4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5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33" w15:restartNumberingAfterBreak="0">
    <w:nsid w:val="6D9D5D03"/>
    <w:multiLevelType w:val="multilevel"/>
    <w:tmpl w:val="2B328F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34" w15:restartNumberingAfterBreak="0">
    <w:nsid w:val="6E254232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35" w15:restartNumberingAfterBreak="0">
    <w:nsid w:val="6E73729B"/>
    <w:multiLevelType w:val="multilevel"/>
    <w:tmpl w:val="EFA8C3C8"/>
    <w:styleLink w:val="List0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36" w15:restartNumberingAfterBreak="0">
    <w:nsid w:val="7A0F5571"/>
    <w:multiLevelType w:val="multilevel"/>
    <w:tmpl w:val="186404AA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num w:numId="1" w16cid:durableId="2020279875">
    <w:abstractNumId w:val="28"/>
  </w:num>
  <w:num w:numId="2" w16cid:durableId="1568563943">
    <w:abstractNumId w:val="25"/>
  </w:num>
  <w:num w:numId="3" w16cid:durableId="33699526">
    <w:abstractNumId w:val="12"/>
  </w:num>
  <w:num w:numId="4" w16cid:durableId="1005400717">
    <w:abstractNumId w:val="19"/>
  </w:num>
  <w:num w:numId="5" w16cid:durableId="567151425">
    <w:abstractNumId w:val="15"/>
  </w:num>
  <w:num w:numId="6" w16cid:durableId="1975090287">
    <w:abstractNumId w:val="9"/>
  </w:num>
  <w:num w:numId="7" w16cid:durableId="65304919">
    <w:abstractNumId w:val="31"/>
  </w:num>
  <w:num w:numId="8" w16cid:durableId="241767625">
    <w:abstractNumId w:val="30"/>
  </w:num>
  <w:num w:numId="9" w16cid:durableId="1298990859">
    <w:abstractNumId w:val="34"/>
  </w:num>
  <w:num w:numId="10" w16cid:durableId="970013183">
    <w:abstractNumId w:val="16"/>
  </w:num>
  <w:num w:numId="11" w16cid:durableId="81724319">
    <w:abstractNumId w:val="29"/>
  </w:num>
  <w:num w:numId="12" w16cid:durableId="573853195">
    <w:abstractNumId w:val="10"/>
  </w:num>
  <w:num w:numId="13" w16cid:durableId="1739017210">
    <w:abstractNumId w:val="17"/>
  </w:num>
  <w:num w:numId="14" w16cid:durableId="1581594316">
    <w:abstractNumId w:val="2"/>
  </w:num>
  <w:num w:numId="15" w16cid:durableId="1359113829">
    <w:abstractNumId w:val="33"/>
  </w:num>
  <w:num w:numId="16" w16cid:durableId="1526406598">
    <w:abstractNumId w:val="18"/>
  </w:num>
  <w:num w:numId="17" w16cid:durableId="1700086916">
    <w:abstractNumId w:val="21"/>
  </w:num>
  <w:num w:numId="18" w16cid:durableId="1957322701">
    <w:abstractNumId w:val="4"/>
  </w:num>
  <w:num w:numId="19" w16cid:durableId="1813250674">
    <w:abstractNumId w:val="8"/>
  </w:num>
  <w:num w:numId="20" w16cid:durableId="1913349120">
    <w:abstractNumId w:val="6"/>
  </w:num>
  <w:num w:numId="21" w16cid:durableId="1002469853">
    <w:abstractNumId w:val="36"/>
  </w:num>
  <w:num w:numId="22" w16cid:durableId="331564454">
    <w:abstractNumId w:val="5"/>
  </w:num>
  <w:num w:numId="23" w16cid:durableId="600185412">
    <w:abstractNumId w:val="23"/>
  </w:num>
  <w:num w:numId="24" w16cid:durableId="669798392">
    <w:abstractNumId w:val="11"/>
  </w:num>
  <w:num w:numId="25" w16cid:durableId="1248810229">
    <w:abstractNumId w:val="7"/>
  </w:num>
  <w:num w:numId="26" w16cid:durableId="1941912263">
    <w:abstractNumId w:val="22"/>
  </w:num>
  <w:num w:numId="27" w16cid:durableId="1701511875">
    <w:abstractNumId w:val="32"/>
  </w:num>
  <w:num w:numId="28" w16cid:durableId="1434474110">
    <w:abstractNumId w:val="0"/>
  </w:num>
  <w:num w:numId="29" w16cid:durableId="1778595299">
    <w:abstractNumId w:val="35"/>
  </w:num>
  <w:num w:numId="30" w16cid:durableId="52895448">
    <w:abstractNumId w:val="3"/>
  </w:num>
  <w:num w:numId="31" w16cid:durableId="209659821">
    <w:abstractNumId w:val="24"/>
  </w:num>
  <w:num w:numId="32" w16cid:durableId="1180657088">
    <w:abstractNumId w:val="13"/>
  </w:num>
  <w:num w:numId="33" w16cid:durableId="1207110043">
    <w:abstractNumId w:val="14"/>
  </w:num>
  <w:num w:numId="34" w16cid:durableId="1425146308">
    <w:abstractNumId w:val="26"/>
  </w:num>
  <w:num w:numId="35" w16cid:durableId="1874417392">
    <w:abstractNumId w:val="20"/>
  </w:num>
  <w:num w:numId="36" w16cid:durableId="936060892">
    <w:abstractNumId w:val="27"/>
  </w:num>
  <w:num w:numId="37" w16cid:durableId="2278093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LcwBJJmBpaGJko6SsGpxcWZ+XkgBRa1AEfd2nAsAAAA"/>
  </w:docVars>
  <w:rsids>
    <w:rsidRoot w:val="00FE2DD9"/>
    <w:rsid w:val="000244FE"/>
    <w:rsid w:val="00025838"/>
    <w:rsid w:val="00036CEA"/>
    <w:rsid w:val="00052342"/>
    <w:rsid w:val="00077D9F"/>
    <w:rsid w:val="000B56F5"/>
    <w:rsid w:val="00113CDF"/>
    <w:rsid w:val="00122192"/>
    <w:rsid w:val="00146A67"/>
    <w:rsid w:val="001B6A1A"/>
    <w:rsid w:val="0033186B"/>
    <w:rsid w:val="003524A1"/>
    <w:rsid w:val="00355257"/>
    <w:rsid w:val="00470303"/>
    <w:rsid w:val="004F2745"/>
    <w:rsid w:val="005170A2"/>
    <w:rsid w:val="00594964"/>
    <w:rsid w:val="005C0C3A"/>
    <w:rsid w:val="00661CE3"/>
    <w:rsid w:val="00662A56"/>
    <w:rsid w:val="007319B2"/>
    <w:rsid w:val="007D0DE3"/>
    <w:rsid w:val="00847327"/>
    <w:rsid w:val="008D2916"/>
    <w:rsid w:val="008E4276"/>
    <w:rsid w:val="00937B95"/>
    <w:rsid w:val="009C61F9"/>
    <w:rsid w:val="00A43172"/>
    <w:rsid w:val="00AB4B2F"/>
    <w:rsid w:val="00AC566C"/>
    <w:rsid w:val="00AD4547"/>
    <w:rsid w:val="00B354ED"/>
    <w:rsid w:val="00B527A1"/>
    <w:rsid w:val="00BB5384"/>
    <w:rsid w:val="00BD2ADC"/>
    <w:rsid w:val="00C677F1"/>
    <w:rsid w:val="00CA3E78"/>
    <w:rsid w:val="00D059DE"/>
    <w:rsid w:val="00D83B03"/>
    <w:rsid w:val="00DE2E54"/>
    <w:rsid w:val="00DE48F4"/>
    <w:rsid w:val="00DE4989"/>
    <w:rsid w:val="00DF2A4A"/>
    <w:rsid w:val="00E62A64"/>
    <w:rsid w:val="00E941A2"/>
    <w:rsid w:val="00EC008E"/>
    <w:rsid w:val="00ED7947"/>
    <w:rsid w:val="00EE283E"/>
    <w:rsid w:val="00F37138"/>
    <w:rsid w:val="00F96378"/>
    <w:rsid w:val="00FE2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2F207"/>
  <w15:docId w15:val="{ECF6A339-D048-40EB-A26A-49907ED4C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8">
    <w:name w:val="heading 8"/>
    <w:pPr>
      <w:outlineLvl w:val="7"/>
    </w:pPr>
    <w:rPr>
      <w:rFonts w:hAnsi="Arial Unicode MS" w:cs="Arial Unicode MS"/>
      <w:color w:val="000000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Normalny">
    <w:name w:val="Normalny"/>
    <w:rPr>
      <w:rFonts w:hAnsi="Arial Unicode MS" w:cs="Arial Unicode MS"/>
      <w:color w:val="000000"/>
      <w:sz w:val="24"/>
      <w:szCs w:val="24"/>
      <w:u w:color="000000"/>
    </w:rPr>
  </w:style>
  <w:style w:type="numbering" w:customStyle="1" w:styleId="List0">
    <w:name w:val="List 0"/>
    <w:basedOn w:val="NoList"/>
    <w:pPr>
      <w:numPr>
        <w:numId w:val="29"/>
      </w:numPr>
    </w:pPr>
  </w:style>
  <w:style w:type="paragraph" w:styleId="ListParagraph">
    <w:name w:val="List Paragraph"/>
    <w:basedOn w:val="Normal"/>
    <w:uiPriority w:val="34"/>
    <w:qFormat/>
    <w:rsid w:val="00CA3E78"/>
    <w:pPr>
      <w:ind w:left="720"/>
      <w:contextualSpacing/>
    </w:pPr>
  </w:style>
  <w:style w:type="character" w:customStyle="1" w:styleId="Hyperlink0">
    <w:name w:val="Hyperlink.0"/>
    <w:basedOn w:val="Hyperlink"/>
    <w:rPr>
      <w:u w:val="single"/>
    </w:rPr>
  </w:style>
  <w:style w:type="numbering" w:customStyle="1" w:styleId="List1">
    <w:name w:val="List 1"/>
    <w:basedOn w:val="NoList"/>
    <w:pPr>
      <w:numPr>
        <w:numId w:val="13"/>
      </w:numPr>
    </w:pPr>
  </w:style>
  <w:style w:type="numbering" w:customStyle="1" w:styleId="List21">
    <w:name w:val="List 21"/>
    <w:basedOn w:val="NoList"/>
    <w:pPr>
      <w:numPr>
        <w:numId w:val="18"/>
      </w:numPr>
    </w:pPr>
  </w:style>
  <w:style w:type="numbering" w:customStyle="1" w:styleId="Numery">
    <w:name w:val="Numery"/>
    <w:pPr>
      <w:numPr>
        <w:numId w:val="20"/>
      </w:numPr>
    </w:pPr>
  </w:style>
  <w:style w:type="numbering" w:customStyle="1" w:styleId="List31">
    <w:name w:val="List 31"/>
    <w:basedOn w:val="NoList"/>
    <w:pPr>
      <w:numPr>
        <w:numId w:val="24"/>
      </w:numPr>
    </w:pPr>
  </w:style>
  <w:style w:type="numbering" w:customStyle="1" w:styleId="List41">
    <w:name w:val="List 41"/>
    <w:basedOn w:val="NoList"/>
    <w:pPr>
      <w:numPr>
        <w:numId w:val="27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F37138"/>
    <w:rPr>
      <w:color w:val="605E5C"/>
      <w:shd w:val="clear" w:color="auto" w:fill="E1DFDD"/>
    </w:rPr>
  </w:style>
  <w:style w:type="character" w:customStyle="1" w:styleId="Bodytext4">
    <w:name w:val="Body text (4)_"/>
    <w:link w:val="Bodytext40"/>
    <w:rsid w:val="00CA3E78"/>
    <w:rPr>
      <w:rFonts w:eastAsia="Times New Roman"/>
      <w:sz w:val="19"/>
      <w:szCs w:val="19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CA3E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clear" w:color="auto" w:fill="FFFFFF"/>
      <w:spacing w:line="226" w:lineRule="exact"/>
    </w:pPr>
    <w:rPr>
      <w:rFonts w:eastAsia="Times New Roman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playlist?list=PLKgdsSsfw-faeun9_0LVETPT-ZGpKptlj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bar@ujk.edu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9</Words>
  <Characters>495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b</cp:lastModifiedBy>
  <cp:revision>2</cp:revision>
  <dcterms:created xsi:type="dcterms:W3CDTF">2022-09-16T00:00:00Z</dcterms:created>
  <dcterms:modified xsi:type="dcterms:W3CDTF">2022-09-16T00:00:00Z</dcterms:modified>
</cp:coreProperties>
</file>